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92CD4" w14:textId="756F07FC" w:rsidR="00A004EB" w:rsidRDefault="00E42399">
      <w:pPr>
        <w:rPr>
          <w:rFonts w:ascii="Yu Gothic" w:eastAsia="Yu Gothic" w:hAnsi="Yu Gothic" w:cs="Arial"/>
          <w:b/>
          <w:bCs/>
          <w:color w:val="000000" w:themeColor="text1"/>
          <w:sz w:val="24"/>
          <w:szCs w:val="24"/>
        </w:rPr>
      </w:pPr>
      <w:permStart w:id="396245629" w:edGrp="everyone"/>
      <w:r>
        <w:rPr>
          <w:rFonts w:ascii="Yu Gothic" w:eastAsia="Yu Gothic" w:hAnsi="Yu Gothic" w:cs="Arial"/>
          <w:b/>
          <w:bCs/>
          <w:noProof/>
          <w:color w:val="000000" w:themeColor="text1"/>
          <w:sz w:val="24"/>
          <w:szCs w:val="24"/>
        </w:rPr>
        <mc:AlternateContent>
          <mc:Choice Requires="wpg">
            <w:drawing>
              <wp:anchor distT="0" distB="0" distL="114300" distR="114300" simplePos="0" relativeHeight="251880448" behindDoc="0" locked="0" layoutInCell="1" allowOverlap="1" wp14:anchorId="3F923E6A" wp14:editId="09AA719B">
                <wp:simplePos x="0" y="0"/>
                <wp:positionH relativeFrom="column">
                  <wp:posOffset>-85725</wp:posOffset>
                </wp:positionH>
                <wp:positionV relativeFrom="paragraph">
                  <wp:posOffset>4445</wp:posOffset>
                </wp:positionV>
                <wp:extent cx="9944100" cy="6296025"/>
                <wp:effectExtent l="0" t="0" r="19050" b="28575"/>
                <wp:wrapNone/>
                <wp:docPr id="24" name="グループ化 24"/>
                <wp:cNvGraphicFramePr/>
                <a:graphic xmlns:a="http://schemas.openxmlformats.org/drawingml/2006/main">
                  <a:graphicData uri="http://schemas.microsoft.com/office/word/2010/wordprocessingGroup">
                    <wpg:wgp>
                      <wpg:cNvGrpSpPr/>
                      <wpg:grpSpPr>
                        <a:xfrm>
                          <a:off x="0" y="0"/>
                          <a:ext cx="9944100" cy="6296025"/>
                          <a:chOff x="0" y="0"/>
                          <a:chExt cx="9944100" cy="6296025"/>
                        </a:xfrm>
                      </wpg:grpSpPr>
                      <wps:wsp>
                        <wps:cNvPr id="5" name="直線コネクタ 5"/>
                        <wps:cNvCnPr/>
                        <wps:spPr>
                          <a:xfrm>
                            <a:off x="4886325" y="0"/>
                            <a:ext cx="0" cy="6296025"/>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10" name="直線コネクタ 10"/>
                        <wps:cNvCnPr/>
                        <wps:spPr>
                          <a:xfrm>
                            <a:off x="0" y="3171825"/>
                            <a:ext cx="99441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13" name="テキスト ボックス 13"/>
                        <wps:cNvSpPr txBox="1"/>
                        <wps:spPr>
                          <a:xfrm>
                            <a:off x="6619875" y="2857500"/>
                            <a:ext cx="1447165" cy="314325"/>
                          </a:xfrm>
                          <a:prstGeom prst="rect">
                            <a:avLst/>
                          </a:prstGeom>
                          <a:noFill/>
                          <a:ln w="6350">
                            <a:noFill/>
                          </a:ln>
                        </wps:spPr>
                        <wps:txbx>
                          <w:txbxContent>
                            <w:p w14:paraId="180FD36D" w14:textId="77777777" w:rsidR="00A004EB" w:rsidRPr="0066196D" w:rsidRDefault="00A004EB" w:rsidP="00A004EB">
                              <w:pPr>
                                <w:adjustRightInd w:val="0"/>
                                <w:snapToGrid w:val="0"/>
                                <w:rPr>
                                  <w:rFonts w:ascii="Yu Gothic" w:eastAsia="Yu Gothic" w:hAnsi="Yu Gothic" w:cs="Arial"/>
                                  <w:b/>
                                  <w:bCs/>
                                  <w:sz w:val="22"/>
                                </w:rPr>
                              </w:pPr>
                              <w:permStart w:id="1039619082" w:edGrp="everyone"/>
                              <w:r w:rsidRPr="0066196D">
                                <w:rPr>
                                  <w:rFonts w:ascii="Yu Gothic" w:eastAsia="Yu Gothic" w:hAnsi="Yu Gothic" w:cs="Arial" w:hint="eastAsia"/>
                                  <w:b/>
                                  <w:bCs/>
                                  <w:sz w:val="22"/>
                                </w:rPr>
                                <w:t>見ているもの・こと</w:t>
                              </w:r>
                              <w:permEnd w:id="103961908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 name="テキスト ボックス 14"/>
                        <wps:cNvSpPr txBox="1"/>
                        <wps:spPr>
                          <a:xfrm>
                            <a:off x="2152650" y="2857500"/>
                            <a:ext cx="1167765" cy="314325"/>
                          </a:xfrm>
                          <a:prstGeom prst="rect">
                            <a:avLst/>
                          </a:prstGeom>
                          <a:noFill/>
                          <a:ln w="6350">
                            <a:noFill/>
                          </a:ln>
                        </wps:spPr>
                        <wps:txbx>
                          <w:txbxContent>
                            <w:p w14:paraId="322EBC4A" w14:textId="77777777" w:rsidR="00A004EB" w:rsidRPr="0066196D" w:rsidRDefault="00A004EB" w:rsidP="00A004EB">
                              <w:pPr>
                                <w:adjustRightInd w:val="0"/>
                                <w:snapToGrid w:val="0"/>
                                <w:rPr>
                                  <w:rFonts w:ascii="Yu Gothic" w:eastAsia="Yu Gothic" w:hAnsi="Yu Gothic" w:cs="Arial"/>
                                  <w:b/>
                                  <w:bCs/>
                                  <w:sz w:val="22"/>
                                </w:rPr>
                              </w:pPr>
                              <w:permStart w:id="283969085" w:edGrp="everyone"/>
                              <w:r w:rsidRPr="0066196D">
                                <w:rPr>
                                  <w:rFonts w:ascii="Yu Gothic" w:eastAsia="Yu Gothic" w:hAnsi="Yu Gothic" w:cs="Arial" w:hint="eastAsia"/>
                                  <w:b/>
                                  <w:bCs/>
                                  <w:sz w:val="22"/>
                                </w:rPr>
                                <w:t>考えて</w:t>
                              </w:r>
                              <w:r>
                                <w:rPr>
                                  <w:rFonts w:ascii="Yu Gothic" w:eastAsia="Yu Gothic" w:hAnsi="Yu Gothic" w:cs="Arial" w:hint="eastAsia"/>
                                  <w:b/>
                                  <w:bCs/>
                                  <w:sz w:val="22"/>
                                </w:rPr>
                                <w:t>いること</w:t>
                              </w:r>
                              <w:permEnd w:id="283969085"/>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5" name="テキスト ボックス 15"/>
                        <wps:cNvSpPr txBox="1"/>
                        <wps:spPr>
                          <a:xfrm>
                            <a:off x="6591300" y="3181350"/>
                            <a:ext cx="1419225" cy="314325"/>
                          </a:xfrm>
                          <a:prstGeom prst="rect">
                            <a:avLst/>
                          </a:prstGeom>
                          <a:noFill/>
                          <a:ln w="6350">
                            <a:noFill/>
                          </a:ln>
                        </wps:spPr>
                        <wps:txbx>
                          <w:txbxContent>
                            <w:p w14:paraId="45FA257E" w14:textId="77777777" w:rsidR="00A004EB" w:rsidRPr="0066196D" w:rsidRDefault="00A004EB" w:rsidP="00A004EB">
                              <w:pPr>
                                <w:adjustRightInd w:val="0"/>
                                <w:snapToGrid w:val="0"/>
                                <w:jc w:val="center"/>
                                <w:rPr>
                                  <w:rFonts w:ascii="Yu Gothic" w:eastAsia="Yu Gothic" w:hAnsi="Yu Gothic" w:cs="Arial"/>
                                  <w:b/>
                                  <w:bCs/>
                                  <w:sz w:val="22"/>
                                </w:rPr>
                              </w:pPr>
                              <w:permStart w:id="806845128" w:edGrp="everyone"/>
                              <w:r w:rsidRPr="0066196D">
                                <w:rPr>
                                  <w:rFonts w:ascii="Yu Gothic" w:eastAsia="Yu Gothic" w:hAnsi="Yu Gothic" w:cs="Arial" w:hint="eastAsia"/>
                                  <w:b/>
                                  <w:bCs/>
                                  <w:sz w:val="22"/>
                                </w:rPr>
                                <w:t>していること</w:t>
                              </w:r>
                              <w:permEnd w:id="80684512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テキスト ボックス 16"/>
                        <wps:cNvSpPr txBox="1"/>
                        <wps:spPr>
                          <a:xfrm>
                            <a:off x="2143125" y="3181350"/>
                            <a:ext cx="1167765" cy="314325"/>
                          </a:xfrm>
                          <a:prstGeom prst="rect">
                            <a:avLst/>
                          </a:prstGeom>
                          <a:noFill/>
                          <a:ln w="6350">
                            <a:noFill/>
                          </a:ln>
                        </wps:spPr>
                        <wps:txbx>
                          <w:txbxContent>
                            <w:p w14:paraId="287D3EF9" w14:textId="77777777" w:rsidR="00A004EB" w:rsidRPr="0066196D" w:rsidRDefault="00A004EB" w:rsidP="00A004EB">
                              <w:pPr>
                                <w:adjustRightInd w:val="0"/>
                                <w:snapToGrid w:val="0"/>
                                <w:rPr>
                                  <w:rFonts w:ascii="Yu Gothic" w:eastAsia="Yu Gothic" w:hAnsi="Yu Gothic" w:cs="Arial"/>
                                  <w:b/>
                                  <w:bCs/>
                                  <w:sz w:val="22"/>
                                </w:rPr>
                              </w:pPr>
                              <w:permStart w:id="2008163289" w:edGrp="everyone"/>
                              <w:r>
                                <w:rPr>
                                  <w:rFonts w:ascii="Yu Gothic" w:eastAsia="Yu Gothic" w:hAnsi="Yu Gothic" w:cs="Arial" w:hint="eastAsia"/>
                                  <w:b/>
                                  <w:bCs/>
                                  <w:sz w:val="22"/>
                                </w:rPr>
                                <w:t>感じていること</w:t>
                              </w:r>
                              <w:permEnd w:id="2008163289"/>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923E6A" id="グループ化 24" o:spid="_x0000_s1026" style="position:absolute;left:0;text-align:left;margin-left:-6.75pt;margin-top:.35pt;width:783pt;height:495.75pt;z-index:251880448" coordsize="99441,6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">
                <v:line id="直線コネクタ 5" o:spid="_x0000_s1027" style="position:absolute;visibility:visible;mso-wrap-style:square" from="48863,0" to="48863,6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" strokecolor="#5a5a5a [2109]" strokeweight=".5pt">
                  <v:stroke joinstyle="miter"/>
                </v:line>
                <v:line id="直線コネクタ 10" o:spid="_x0000_s1028" style="position:absolute;visibility:visible;mso-wrap-style:square" from="0,31718" to="99441,3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" strokecolor="#5a5a5a [2109]" strokeweight=".5pt">
                  <v:stroke joinstyle="miter"/>
                </v:line>
                <v:shapetype id="_x0000_t202" coordsize="21600,21600" o:spt="202" path="m,l,21600r21600,l21600,xe">
                  <v:stroke joinstyle="miter"/>
                  <v:path gradientshapeok="t" o:connecttype="rect"/>
                </v:shapetype>
                <v:shape id="テキスト ボックス 13" o:spid="_x0000_s1029" type="#_x0000_t202" style="position:absolute;left:66198;top:28575;width:14472;height:31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180FD36D" w14:textId="77777777" w:rsidR="00A004EB" w:rsidRPr="0066196D" w:rsidRDefault="00A004EB" w:rsidP="00A004EB">
                        <w:pPr>
                          <w:adjustRightInd w:val="0"/>
                          <w:snapToGrid w:val="0"/>
                          <w:rPr>
                            <w:rFonts w:ascii="Yu Gothic" w:eastAsia="Yu Gothic" w:hAnsi="Yu Gothic" w:cs="Arial"/>
                            <w:b/>
                            <w:bCs/>
                            <w:sz w:val="22"/>
                          </w:rPr>
                        </w:pPr>
                        <w:permStart w:id="1039619082" w:edGrp="everyone"/>
                        <w:r w:rsidRPr="0066196D">
                          <w:rPr>
                            <w:rFonts w:ascii="Yu Gothic" w:eastAsia="Yu Gothic" w:hAnsi="Yu Gothic" w:cs="Arial" w:hint="eastAsia"/>
                            <w:b/>
                            <w:bCs/>
                            <w:sz w:val="22"/>
                          </w:rPr>
                          <w:t>見ているもの・こと</w:t>
                        </w:r>
                        <w:permEnd w:id="1039619082"/>
                      </w:p>
                    </w:txbxContent>
                  </v:textbox>
                </v:shape>
                <v:shape id="テキスト ボックス 14" o:spid="_x0000_s1030" type="#_x0000_t202" style="position:absolute;left:21526;top:28575;width:11678;height:31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22EBC4A" w14:textId="77777777" w:rsidR="00A004EB" w:rsidRPr="0066196D" w:rsidRDefault="00A004EB" w:rsidP="00A004EB">
                        <w:pPr>
                          <w:adjustRightInd w:val="0"/>
                          <w:snapToGrid w:val="0"/>
                          <w:rPr>
                            <w:rFonts w:ascii="Yu Gothic" w:eastAsia="Yu Gothic" w:hAnsi="Yu Gothic" w:cs="Arial"/>
                            <w:b/>
                            <w:bCs/>
                            <w:sz w:val="22"/>
                          </w:rPr>
                        </w:pPr>
                        <w:permStart w:id="283969085" w:edGrp="everyone"/>
                        <w:r w:rsidRPr="0066196D">
                          <w:rPr>
                            <w:rFonts w:ascii="Yu Gothic" w:eastAsia="Yu Gothic" w:hAnsi="Yu Gothic" w:cs="Arial" w:hint="eastAsia"/>
                            <w:b/>
                            <w:bCs/>
                            <w:sz w:val="22"/>
                          </w:rPr>
                          <w:t>考えて</w:t>
                        </w:r>
                        <w:r>
                          <w:rPr>
                            <w:rFonts w:ascii="Yu Gothic" w:eastAsia="Yu Gothic" w:hAnsi="Yu Gothic" w:cs="Arial" w:hint="eastAsia"/>
                            <w:b/>
                            <w:bCs/>
                            <w:sz w:val="22"/>
                          </w:rPr>
                          <w:t>いること</w:t>
                        </w:r>
                        <w:permEnd w:id="283969085"/>
                      </w:p>
                    </w:txbxContent>
                  </v:textbox>
                </v:shape>
                <v:shape id="テキスト ボックス 15" o:spid="_x0000_s1031" type="#_x0000_t202" style="position:absolute;left:65913;top:31813;width:14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45FA257E" w14:textId="77777777" w:rsidR="00A004EB" w:rsidRPr="0066196D" w:rsidRDefault="00A004EB" w:rsidP="00A004EB">
                        <w:pPr>
                          <w:adjustRightInd w:val="0"/>
                          <w:snapToGrid w:val="0"/>
                          <w:jc w:val="center"/>
                          <w:rPr>
                            <w:rFonts w:ascii="Yu Gothic" w:eastAsia="Yu Gothic" w:hAnsi="Yu Gothic" w:cs="Arial"/>
                            <w:b/>
                            <w:bCs/>
                            <w:sz w:val="22"/>
                          </w:rPr>
                        </w:pPr>
                        <w:permStart w:id="806845128" w:edGrp="everyone"/>
                        <w:r w:rsidRPr="0066196D">
                          <w:rPr>
                            <w:rFonts w:ascii="Yu Gothic" w:eastAsia="Yu Gothic" w:hAnsi="Yu Gothic" w:cs="Arial" w:hint="eastAsia"/>
                            <w:b/>
                            <w:bCs/>
                            <w:sz w:val="22"/>
                          </w:rPr>
                          <w:t>していること</w:t>
                        </w:r>
                        <w:permEnd w:id="806845128"/>
                      </w:p>
                    </w:txbxContent>
                  </v:textbox>
                </v:shape>
                <v:shape id="テキスト ボックス 16" o:spid="_x0000_s1032" type="#_x0000_t202" style="position:absolute;left:21431;top:31813;width:11677;height:31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" filled="f" stroked="f" strokeweight=".5pt">
                  <v:textbox>
                    <w:txbxContent>
                      <w:p w14:paraId="287D3EF9" w14:textId="77777777" w:rsidR="00A004EB" w:rsidRPr="0066196D" w:rsidRDefault="00A004EB" w:rsidP="00A004EB">
                        <w:pPr>
                          <w:adjustRightInd w:val="0"/>
                          <w:snapToGrid w:val="0"/>
                          <w:rPr>
                            <w:rFonts w:ascii="Yu Gothic" w:eastAsia="Yu Gothic" w:hAnsi="Yu Gothic" w:cs="Arial"/>
                            <w:b/>
                            <w:bCs/>
                            <w:sz w:val="22"/>
                          </w:rPr>
                        </w:pPr>
                        <w:permStart w:id="2008163289" w:edGrp="everyone"/>
                        <w:r>
                          <w:rPr>
                            <w:rFonts w:ascii="Yu Gothic" w:eastAsia="Yu Gothic" w:hAnsi="Yu Gothic" w:cs="Arial" w:hint="eastAsia"/>
                            <w:b/>
                            <w:bCs/>
                            <w:sz w:val="22"/>
                          </w:rPr>
                          <w:t>感じていること</w:t>
                        </w:r>
                        <w:permEnd w:id="2008163289"/>
                      </w:p>
                    </w:txbxContent>
                  </v:textbox>
                </v:shape>
              </v:group>
            </w:pict>
          </mc:Fallback>
        </mc:AlternateContent>
      </w:r>
      <w:r w:rsidR="009C1846">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91712" behindDoc="0" locked="0" layoutInCell="1" allowOverlap="1" wp14:anchorId="69F6B544" wp14:editId="5BB1D006">
                <wp:simplePos x="0" y="0"/>
                <wp:positionH relativeFrom="column">
                  <wp:posOffset>2524125</wp:posOffset>
                </wp:positionH>
                <wp:positionV relativeFrom="paragraph">
                  <wp:posOffset>309245</wp:posOffset>
                </wp:positionV>
                <wp:extent cx="1038225" cy="1047750"/>
                <wp:effectExtent l="0" t="0" r="28575" b="19050"/>
                <wp:wrapNone/>
                <wp:docPr id="23" name="テキスト ボックス 23"/>
                <wp:cNvGraphicFramePr/>
                <a:graphic xmlns:a="http://schemas.openxmlformats.org/drawingml/2006/main">
                  <a:graphicData uri="http://schemas.microsoft.com/office/word/2010/wordprocessingShape">
                    <wps:wsp>
                      <wps:cNvSpPr txBox="1"/>
                      <wps:spPr>
                        <a:xfrm>
                          <a:off x="0" y="0"/>
                          <a:ext cx="1038225" cy="1047750"/>
                        </a:xfrm>
                        <a:prstGeom prst="rect">
                          <a:avLst/>
                        </a:prstGeom>
                        <a:solidFill>
                          <a:schemeClr val="lt1"/>
                        </a:solidFill>
                        <a:ln w="6350">
                          <a:solidFill>
                            <a:prstClr val="black"/>
                          </a:solidFill>
                        </a:ln>
                      </wps:spPr>
                      <wps:txbx>
                        <w:txbxContent>
                          <w:p w14:paraId="0B5AEFFF" w14:textId="77777777" w:rsidR="009C1846" w:rsidRPr="009C1846" w:rsidRDefault="009C1846" w:rsidP="009C1846">
                            <w:pPr>
                              <w:adjustRightInd w:val="0"/>
                              <w:snapToGrid w:val="0"/>
                              <w:spacing w:line="240" w:lineRule="exact"/>
                              <w:rPr>
                                <w:rFonts w:ascii="Yu Gothic" w:eastAsia="Yu Gothic" w:hAnsi="Yu Gothic"/>
                              </w:rPr>
                            </w:pPr>
                            <w:permStart w:id="1131166845" w:edGrp="everyone"/>
                            <w:permEnd w:id="113116684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F6B544" id="テキスト ボックス 23" o:spid="_x0000_s1033" type="#_x0000_t202" style="position:absolute;left:0;text-align:left;margin-left:198.75pt;margin-top:24.35pt;width:81.75pt;height:82.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" fillcolor="white [3201]" strokeweight=".5pt">
                <v:textbox>
                  <w:txbxContent>
                    <w:p w14:paraId="0B5AEFFF" w14:textId="77777777" w:rsidR="009C1846" w:rsidRPr="009C1846" w:rsidRDefault="009C1846" w:rsidP="009C1846">
                      <w:pPr>
                        <w:adjustRightInd w:val="0"/>
                        <w:snapToGrid w:val="0"/>
                        <w:spacing w:line="240" w:lineRule="exact"/>
                        <w:rPr>
                          <w:rFonts w:ascii="Yu Gothic" w:eastAsia="Yu Gothic" w:hAnsi="Yu Gothic"/>
                        </w:rPr>
                      </w:pPr>
                      <w:permStart w:id="1131166845" w:edGrp="everyone"/>
                      <w:permEnd w:id="1131166845"/>
                    </w:p>
                  </w:txbxContent>
                </v:textbox>
              </v:shape>
            </w:pict>
          </mc:Fallback>
        </mc:AlternateContent>
      </w:r>
      <w:r w:rsidR="009C1846">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9664" behindDoc="0" locked="0" layoutInCell="1" allowOverlap="1" wp14:anchorId="1155A6A3" wp14:editId="4F8656D6">
                <wp:simplePos x="0" y="0"/>
                <wp:positionH relativeFrom="column">
                  <wp:posOffset>1390650</wp:posOffset>
                </wp:positionH>
                <wp:positionV relativeFrom="paragraph">
                  <wp:posOffset>304800</wp:posOffset>
                </wp:positionV>
                <wp:extent cx="1038225" cy="1047750"/>
                <wp:effectExtent l="0" t="0" r="28575" b="19050"/>
                <wp:wrapNone/>
                <wp:docPr id="22" name="テキスト ボックス 22"/>
                <wp:cNvGraphicFramePr/>
                <a:graphic xmlns:a="http://schemas.openxmlformats.org/drawingml/2006/main">
                  <a:graphicData uri="http://schemas.microsoft.com/office/word/2010/wordprocessingShape">
                    <wps:wsp>
                      <wps:cNvSpPr txBox="1"/>
                      <wps:spPr>
                        <a:xfrm>
                          <a:off x="0" y="0"/>
                          <a:ext cx="1038225" cy="1047750"/>
                        </a:xfrm>
                        <a:prstGeom prst="rect">
                          <a:avLst/>
                        </a:prstGeom>
                        <a:solidFill>
                          <a:schemeClr val="lt1"/>
                        </a:solidFill>
                        <a:ln w="6350">
                          <a:solidFill>
                            <a:prstClr val="black"/>
                          </a:solidFill>
                        </a:ln>
                      </wps:spPr>
                      <wps:txbx>
                        <w:txbxContent>
                          <w:p w14:paraId="31687F87" w14:textId="77777777" w:rsidR="009C1846" w:rsidRPr="009C1846" w:rsidRDefault="009C1846" w:rsidP="009C1846">
                            <w:pPr>
                              <w:adjustRightInd w:val="0"/>
                              <w:snapToGrid w:val="0"/>
                              <w:spacing w:line="240" w:lineRule="exact"/>
                              <w:rPr>
                                <w:rFonts w:ascii="Yu Gothic" w:eastAsia="Yu Gothic" w:hAnsi="Yu Gothic"/>
                              </w:rPr>
                            </w:pPr>
                            <w:permStart w:id="522016227" w:edGrp="everyone"/>
                            <w:permEnd w:id="52201622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55A6A3" id="テキスト ボックス 22" o:spid="_x0000_s1034" type="#_x0000_t202" style="position:absolute;left:0;text-align:left;margin-left:109.5pt;margin-top:24pt;width:81.75pt;height:82.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" fillcolor="white [3201]" strokeweight=".5pt">
                <v:textbox>
                  <w:txbxContent>
                    <w:p w14:paraId="31687F87" w14:textId="77777777" w:rsidR="009C1846" w:rsidRPr="009C1846" w:rsidRDefault="009C1846" w:rsidP="009C1846">
                      <w:pPr>
                        <w:adjustRightInd w:val="0"/>
                        <w:snapToGrid w:val="0"/>
                        <w:spacing w:line="240" w:lineRule="exact"/>
                        <w:rPr>
                          <w:rFonts w:ascii="Yu Gothic" w:eastAsia="Yu Gothic" w:hAnsi="Yu Gothic"/>
                        </w:rPr>
                      </w:pPr>
                      <w:permStart w:id="522016227" w:edGrp="everyone"/>
                      <w:permEnd w:id="522016227"/>
                    </w:p>
                  </w:txbxContent>
                </v:textbox>
              </v:shape>
            </w:pict>
          </mc:Fallback>
        </mc:AlternateContent>
      </w:r>
      <w:r w:rsidR="009C1846">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7616" behindDoc="0" locked="0" layoutInCell="1" allowOverlap="1" wp14:anchorId="694D317C" wp14:editId="6FBE35B8">
                <wp:simplePos x="0" y="0"/>
                <wp:positionH relativeFrom="column">
                  <wp:posOffset>228600</wp:posOffset>
                </wp:positionH>
                <wp:positionV relativeFrom="paragraph">
                  <wp:posOffset>309245</wp:posOffset>
                </wp:positionV>
                <wp:extent cx="1038225" cy="1047750"/>
                <wp:effectExtent l="0" t="0" r="28575" b="19050"/>
                <wp:wrapNone/>
                <wp:docPr id="21" name="テキスト ボックス 21"/>
                <wp:cNvGraphicFramePr/>
                <a:graphic xmlns:a="http://schemas.openxmlformats.org/drawingml/2006/main">
                  <a:graphicData uri="http://schemas.microsoft.com/office/word/2010/wordprocessingShape">
                    <wps:wsp>
                      <wps:cNvSpPr txBox="1"/>
                      <wps:spPr>
                        <a:xfrm>
                          <a:off x="0" y="0"/>
                          <a:ext cx="1038225" cy="1047750"/>
                        </a:xfrm>
                        <a:prstGeom prst="rect">
                          <a:avLst/>
                        </a:prstGeom>
                        <a:solidFill>
                          <a:schemeClr val="lt1"/>
                        </a:solidFill>
                        <a:ln w="6350">
                          <a:solidFill>
                            <a:prstClr val="black"/>
                          </a:solidFill>
                        </a:ln>
                      </wps:spPr>
                      <wps:txbx>
                        <w:txbxContent>
                          <w:p w14:paraId="5DD535AC" w14:textId="77777777" w:rsidR="009C1846" w:rsidRPr="009C1846" w:rsidRDefault="009C1846" w:rsidP="009C1846">
                            <w:pPr>
                              <w:adjustRightInd w:val="0"/>
                              <w:snapToGrid w:val="0"/>
                              <w:spacing w:line="240" w:lineRule="exact"/>
                              <w:rPr>
                                <w:rFonts w:ascii="Yu Gothic" w:eastAsia="Yu Gothic" w:hAnsi="Yu Gothic"/>
                              </w:rPr>
                            </w:pPr>
                            <w:permStart w:id="535388440" w:edGrp="everyone"/>
                            <w:permEnd w:id="53538844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D317C" id="テキスト ボックス 21" o:spid="_x0000_s1035" type="#_x0000_t202" style="position:absolute;left:0;text-align:left;margin-left:18pt;margin-top:24.35pt;width:81.75pt;height:82.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" fillcolor="white [3201]" strokeweight=".5pt">
                <v:textbox>
                  <w:txbxContent>
                    <w:p w14:paraId="5DD535AC" w14:textId="77777777" w:rsidR="009C1846" w:rsidRPr="009C1846" w:rsidRDefault="009C1846" w:rsidP="009C1846">
                      <w:pPr>
                        <w:adjustRightInd w:val="0"/>
                        <w:snapToGrid w:val="0"/>
                        <w:spacing w:line="240" w:lineRule="exact"/>
                        <w:rPr>
                          <w:rFonts w:ascii="Yu Gothic" w:eastAsia="Yu Gothic" w:hAnsi="Yu Gothic"/>
                        </w:rPr>
                      </w:pPr>
                      <w:permStart w:id="535388440" w:edGrp="everyone"/>
                      <w:permEnd w:id="535388440"/>
                    </w:p>
                  </w:txbxContent>
                </v:textbox>
              </v:shape>
            </w:pict>
          </mc:Fallback>
        </mc:AlternateContent>
      </w:r>
      <w:r w:rsidR="00A004EB" w:rsidRPr="00A004EB">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4544" behindDoc="0" locked="0" layoutInCell="1" allowOverlap="1" wp14:anchorId="168828B1" wp14:editId="6295FC8F">
                <wp:simplePos x="0" y="0"/>
                <wp:positionH relativeFrom="column">
                  <wp:posOffset>5229225</wp:posOffset>
                </wp:positionH>
                <wp:positionV relativeFrom="paragraph">
                  <wp:posOffset>3205480</wp:posOffset>
                </wp:positionV>
                <wp:extent cx="1123950" cy="333375"/>
                <wp:effectExtent l="0" t="0" r="19050" b="28575"/>
                <wp:wrapNone/>
                <wp:docPr id="20" name="テキスト ボックス 20"/>
                <wp:cNvGraphicFramePr/>
                <a:graphic xmlns:a="http://schemas.openxmlformats.org/drawingml/2006/main">
                  <a:graphicData uri="http://schemas.microsoft.com/office/word/2010/wordprocessingShape">
                    <wps:wsp>
                      <wps:cNvSpPr txBox="1"/>
                      <wps:spPr>
                        <a:xfrm>
                          <a:off x="0" y="0"/>
                          <a:ext cx="1123950" cy="333375"/>
                        </a:xfrm>
                        <a:prstGeom prst="rect">
                          <a:avLst/>
                        </a:prstGeom>
                        <a:solidFill>
                          <a:schemeClr val="lt1"/>
                        </a:solidFill>
                        <a:ln w="6350">
                          <a:solidFill>
                            <a:prstClr val="black"/>
                          </a:solidFill>
                        </a:ln>
                      </wps:spPr>
                      <wps:txbx>
                        <w:txbxContent>
                          <w:p w14:paraId="6D92D45A" w14:textId="77777777" w:rsidR="00A004EB" w:rsidRPr="00F5320E" w:rsidRDefault="00A004EB" w:rsidP="00A004EB">
                            <w:pPr>
                              <w:jc w:val="center"/>
                              <w:rPr>
                                <w:rFonts w:ascii="Yu Gothic" w:eastAsia="Yu Gothic" w:hAnsi="Yu Gothic"/>
                                <w:sz w:val="20"/>
                                <w:szCs w:val="20"/>
                              </w:rPr>
                            </w:pPr>
                            <w:permStart w:id="1808167512" w:edGrp="everyone"/>
                            <w:r>
                              <w:rPr>
                                <w:rFonts w:ascii="Yu Gothic" w:eastAsia="Yu Gothic" w:hAnsi="Yu Gothic" w:hint="eastAsia"/>
                                <w:sz w:val="20"/>
                                <w:szCs w:val="20"/>
                              </w:rPr>
                              <w:t>説明</w:t>
                            </w:r>
                            <w:permEnd w:id="180816751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28B1" id="テキスト ボックス 20" o:spid="_x0000_s1036" type="#_x0000_t202" style="position:absolute;left:0;text-align:left;margin-left:411.75pt;margin-top:252.4pt;width:88.5pt;height:26.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" fillcolor="white [3201]" strokeweight=".5pt">
                <v:textbox>
                  <w:txbxContent>
                    <w:p w14:paraId="6D92D45A" w14:textId="77777777" w:rsidR="00A004EB" w:rsidRPr="00F5320E" w:rsidRDefault="00A004EB" w:rsidP="00A004EB">
                      <w:pPr>
                        <w:jc w:val="center"/>
                        <w:rPr>
                          <w:rFonts w:ascii="Yu Gothic" w:eastAsia="Yu Gothic" w:hAnsi="Yu Gothic"/>
                          <w:sz w:val="20"/>
                          <w:szCs w:val="20"/>
                        </w:rPr>
                      </w:pPr>
                      <w:permStart w:id="1808167512" w:edGrp="everyone"/>
                      <w:r>
                        <w:rPr>
                          <w:rFonts w:ascii="Yu Gothic" w:eastAsia="Yu Gothic" w:hAnsi="Yu Gothic" w:hint="eastAsia"/>
                          <w:sz w:val="20"/>
                          <w:szCs w:val="20"/>
                        </w:rPr>
                        <w:t>説明</w:t>
                      </w:r>
                      <w:permEnd w:id="1808167512"/>
                    </w:p>
                  </w:txbxContent>
                </v:textbox>
              </v:shape>
            </w:pict>
          </mc:Fallback>
        </mc:AlternateContent>
      </w:r>
      <w:r w:rsidR="00A004EB" w:rsidRPr="00A004EB">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3520" behindDoc="0" locked="0" layoutInCell="1" allowOverlap="1" wp14:anchorId="208B8C21" wp14:editId="3434A475">
                <wp:simplePos x="0" y="0"/>
                <wp:positionH relativeFrom="column">
                  <wp:posOffset>5229225</wp:posOffset>
                </wp:positionH>
                <wp:positionV relativeFrom="paragraph">
                  <wp:posOffset>2819400</wp:posOffset>
                </wp:positionV>
                <wp:extent cx="1123950" cy="333375"/>
                <wp:effectExtent l="0" t="0" r="19050" b="28575"/>
                <wp:wrapNone/>
                <wp:docPr id="19" name="テキスト ボックス 19"/>
                <wp:cNvGraphicFramePr/>
                <a:graphic xmlns:a="http://schemas.openxmlformats.org/drawingml/2006/main">
                  <a:graphicData uri="http://schemas.microsoft.com/office/word/2010/wordprocessingShape">
                    <wps:wsp>
                      <wps:cNvSpPr txBox="1"/>
                      <wps:spPr>
                        <a:xfrm>
                          <a:off x="0" y="0"/>
                          <a:ext cx="1123950" cy="333375"/>
                        </a:xfrm>
                        <a:prstGeom prst="rect">
                          <a:avLst/>
                        </a:prstGeom>
                        <a:solidFill>
                          <a:schemeClr val="lt1"/>
                        </a:solidFill>
                        <a:ln w="6350">
                          <a:solidFill>
                            <a:prstClr val="black"/>
                          </a:solidFill>
                        </a:ln>
                      </wps:spPr>
                      <wps:txbx>
                        <w:txbxContent>
                          <w:p w14:paraId="67E59505" w14:textId="77777777" w:rsidR="00A004EB" w:rsidRPr="00F5320E" w:rsidRDefault="00A004EB" w:rsidP="00A004EB">
                            <w:pPr>
                              <w:jc w:val="center"/>
                              <w:rPr>
                                <w:rFonts w:ascii="Yu Gothic" w:eastAsia="Yu Gothic" w:hAnsi="Yu Gothic"/>
                                <w:sz w:val="20"/>
                                <w:szCs w:val="20"/>
                              </w:rPr>
                            </w:pPr>
                            <w:permStart w:id="870536315" w:edGrp="everyone"/>
                            <w:r w:rsidRPr="00F5320E">
                              <w:rPr>
                                <w:rFonts w:ascii="Yu Gothic" w:eastAsia="Yu Gothic" w:hAnsi="Yu Gothic" w:hint="eastAsia"/>
                                <w:sz w:val="20"/>
                                <w:szCs w:val="20"/>
                              </w:rPr>
                              <w:t>名前</w:t>
                            </w:r>
                            <w:permEnd w:id="8705363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B8C21" id="テキスト ボックス 19" o:spid="_x0000_s1037" type="#_x0000_t202" style="position:absolute;left:0;text-align:left;margin-left:411.75pt;margin-top:222pt;width:88.5pt;height:26.2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" fillcolor="white [3201]" strokeweight=".5pt">
                <v:textbox>
                  <w:txbxContent>
                    <w:p w14:paraId="67E59505" w14:textId="77777777" w:rsidR="00A004EB" w:rsidRPr="00F5320E" w:rsidRDefault="00A004EB" w:rsidP="00A004EB">
                      <w:pPr>
                        <w:jc w:val="center"/>
                        <w:rPr>
                          <w:rFonts w:ascii="Yu Gothic" w:eastAsia="Yu Gothic" w:hAnsi="Yu Gothic"/>
                          <w:sz w:val="20"/>
                          <w:szCs w:val="20"/>
                        </w:rPr>
                      </w:pPr>
                      <w:permStart w:id="870536315" w:edGrp="everyone"/>
                      <w:r w:rsidRPr="00F5320E">
                        <w:rPr>
                          <w:rFonts w:ascii="Yu Gothic" w:eastAsia="Yu Gothic" w:hAnsi="Yu Gothic" w:hint="eastAsia"/>
                          <w:sz w:val="20"/>
                          <w:szCs w:val="20"/>
                        </w:rPr>
                        <w:t>名前</w:t>
                      </w:r>
                      <w:permEnd w:id="870536315"/>
                    </w:p>
                  </w:txbxContent>
                </v:textbox>
              </v:shape>
            </w:pict>
          </mc:Fallback>
        </mc:AlternateContent>
      </w:r>
      <w:r w:rsidR="00A004EB" w:rsidRPr="00A004EB">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2496" behindDoc="0" locked="0" layoutInCell="1" allowOverlap="1" wp14:anchorId="6E30D9BF" wp14:editId="1B520273">
                <wp:simplePos x="0" y="0"/>
                <wp:positionH relativeFrom="column">
                  <wp:posOffset>4438650</wp:posOffset>
                </wp:positionH>
                <wp:positionV relativeFrom="paragraph">
                  <wp:posOffset>3178810</wp:posOffset>
                </wp:positionV>
                <wp:extent cx="723900" cy="361950"/>
                <wp:effectExtent l="0" t="0" r="19050" b="19050"/>
                <wp:wrapNone/>
                <wp:docPr id="18" name="フリーフォーム: 図形 18"/>
                <wp:cNvGraphicFramePr/>
                <a:graphic xmlns:a="http://schemas.openxmlformats.org/drawingml/2006/main">
                  <a:graphicData uri="http://schemas.microsoft.com/office/word/2010/wordprocessingShape">
                    <wps:wsp>
                      <wps:cNvSpPr/>
                      <wps:spPr>
                        <a:xfrm>
                          <a:off x="0" y="0"/>
                          <a:ext cx="723900" cy="361950"/>
                        </a:xfrm>
                        <a:custGeom>
                          <a:avLst/>
                          <a:gdLst>
                            <a:gd name="connsiteX0" fmla="*/ 723900 w 723900"/>
                            <a:gd name="connsiteY0" fmla="*/ 361950 h 361950"/>
                            <a:gd name="connsiteX1" fmla="*/ 723900 w 723900"/>
                            <a:gd name="connsiteY1" fmla="*/ 180975 h 361950"/>
                            <a:gd name="connsiteX2" fmla="*/ 687705 w 723900"/>
                            <a:gd name="connsiteY2" fmla="*/ 108585 h 361950"/>
                            <a:gd name="connsiteX3" fmla="*/ 511254 w 723900"/>
                            <a:gd name="connsiteY3" fmla="*/ 22622 h 361950"/>
                            <a:gd name="connsiteX4" fmla="*/ 361950 w 723900"/>
                            <a:gd name="connsiteY4" fmla="*/ 0 h 361950"/>
                            <a:gd name="connsiteX5" fmla="*/ 212646 w 723900"/>
                            <a:gd name="connsiteY5" fmla="*/ 22622 h 361950"/>
                            <a:gd name="connsiteX6" fmla="*/ 36195 w 723900"/>
                            <a:gd name="connsiteY6" fmla="*/ 108585 h 361950"/>
                            <a:gd name="connsiteX7" fmla="*/ 0 w 723900"/>
                            <a:gd name="connsiteY7" fmla="*/ 180975 h 361950"/>
                            <a:gd name="connsiteX8" fmla="*/ 0 w 723900"/>
                            <a:gd name="connsiteY8" fmla="*/ 361950 h 361950"/>
                            <a:gd name="connsiteX9" fmla="*/ 723900 w 723900"/>
                            <a:gd name="connsiteY9" fmla="*/ 361950 h 361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23900" h="361950">
                              <a:moveTo>
                                <a:pt x="723900" y="361950"/>
                              </a:moveTo>
                              <a:lnTo>
                                <a:pt x="723900" y="180975"/>
                              </a:lnTo>
                              <a:cubicBezTo>
                                <a:pt x="723900" y="153829"/>
                                <a:pt x="710327" y="126683"/>
                                <a:pt x="687705" y="108585"/>
                              </a:cubicBezTo>
                              <a:cubicBezTo>
                                <a:pt x="637937" y="67866"/>
                                <a:pt x="574596" y="40719"/>
                                <a:pt x="511254" y="22622"/>
                              </a:cubicBezTo>
                              <a:cubicBezTo>
                                <a:pt x="466011" y="9049"/>
                                <a:pt x="416243" y="0"/>
                                <a:pt x="361950" y="0"/>
                              </a:cubicBezTo>
                              <a:cubicBezTo>
                                <a:pt x="312182" y="0"/>
                                <a:pt x="262414" y="9049"/>
                                <a:pt x="212646" y="22622"/>
                              </a:cubicBezTo>
                              <a:cubicBezTo>
                                <a:pt x="149304" y="40719"/>
                                <a:pt x="85963" y="72390"/>
                                <a:pt x="36195" y="108585"/>
                              </a:cubicBezTo>
                              <a:cubicBezTo>
                                <a:pt x="13573" y="126683"/>
                                <a:pt x="0" y="153829"/>
                                <a:pt x="0" y="180975"/>
                              </a:cubicBezTo>
                              <a:lnTo>
                                <a:pt x="0" y="361950"/>
                              </a:lnTo>
                              <a:lnTo>
                                <a:pt x="723900" y="361950"/>
                              </a:lnTo>
                              <a:close/>
                            </a:path>
                          </a:pathLst>
                        </a:custGeom>
                        <a:solidFill>
                          <a:schemeClr val="bg1"/>
                        </a:solidFill>
                        <a:ln w="11311" cap="flat">
                          <a:solidFill>
                            <a:schemeClr val="tx1"/>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A12BFC" id="フリーフォーム: 図形 18" o:spid="_x0000_s1026" style="position:absolute;left:0;text-align:left;margin-left:349.5pt;margin-top:250.3pt;width:57pt;height:28.5pt;z-index:251882496;visibility:visible;mso-wrap-style:square;mso-wrap-distance-left:9pt;mso-wrap-distance-top:0;mso-wrap-distance-right:9pt;mso-wrap-distance-bottom:0;mso-position-horizontal:absolute;mso-position-horizontal-relative:text;mso-position-vertical:absolute;mso-position-vertical-relative:text;v-text-anchor:middle" coordsize="7239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" path="m723900,361950r,-180975c723900,153829,710327,126683,687705,108585,637937,67866,574596,40719,511254,22622,466011,9049,416243,,361950,,312182,,262414,9049,212646,22622,149304,40719,85963,72390,36195,108585,13573,126683,,153829,,180975l,361950r723900,xe" fillcolor="white [3212]" strokecolor="black [3213]" strokeweight=".31419mm">
                <v:stroke joinstyle="miter"/>
                <v:path arrowok="t" o:connecttype="custom" o:connectlocs="723900,361950;723900,180975;687705,108585;511254,22622;361950,0;212646,22622;36195,108585;0,180975;0,361950;723900,361950" o:connectangles="0,0,0,0,0,0,0,0,0,0"/>
              </v:shape>
            </w:pict>
          </mc:Fallback>
        </mc:AlternateContent>
      </w:r>
      <w:r w:rsidR="00A004EB" w:rsidRPr="00A004EB">
        <w:rPr>
          <w:rFonts w:ascii="Yu Gothic" w:eastAsia="Yu Gothic" w:hAnsi="Yu Gothic" w:cs="Arial"/>
          <w:b/>
          <w:bCs/>
          <w:noProof/>
          <w:color w:val="000000" w:themeColor="text1"/>
          <w:sz w:val="24"/>
          <w:szCs w:val="24"/>
        </w:rPr>
        <mc:AlternateContent>
          <mc:Choice Requires="wps">
            <w:drawing>
              <wp:anchor distT="0" distB="0" distL="114300" distR="114300" simplePos="0" relativeHeight="251881472" behindDoc="0" locked="0" layoutInCell="1" allowOverlap="1" wp14:anchorId="64943454" wp14:editId="7ACAC335">
                <wp:simplePos x="0" y="0"/>
                <wp:positionH relativeFrom="column">
                  <wp:posOffset>4367530</wp:posOffset>
                </wp:positionH>
                <wp:positionV relativeFrom="paragraph">
                  <wp:posOffset>2343150</wp:posOffset>
                </wp:positionV>
                <wp:extent cx="857250" cy="819150"/>
                <wp:effectExtent l="0" t="0" r="19050" b="19050"/>
                <wp:wrapNone/>
                <wp:docPr id="17" name="フリーフォーム: 図形 17"/>
                <wp:cNvGraphicFramePr/>
                <a:graphic xmlns:a="http://schemas.openxmlformats.org/drawingml/2006/main">
                  <a:graphicData uri="http://schemas.microsoft.com/office/word/2010/wordprocessingShape">
                    <wps:wsp>
                      <wps:cNvSpPr/>
                      <wps:spPr>
                        <a:xfrm>
                          <a:off x="0" y="0"/>
                          <a:ext cx="857250" cy="819150"/>
                        </a:xfrm>
                        <a:custGeom>
                          <a:avLst/>
                          <a:gdLst>
                            <a:gd name="connsiteX0" fmla="*/ 361950 w 361950"/>
                            <a:gd name="connsiteY0" fmla="*/ 180975 h 361950"/>
                            <a:gd name="connsiteX1" fmla="*/ 180975 w 361950"/>
                            <a:gd name="connsiteY1" fmla="*/ 361950 h 361950"/>
                            <a:gd name="connsiteX2" fmla="*/ 0 w 361950"/>
                            <a:gd name="connsiteY2" fmla="*/ 180975 h 361950"/>
                            <a:gd name="connsiteX3" fmla="*/ 180975 w 361950"/>
                            <a:gd name="connsiteY3" fmla="*/ 0 h 361950"/>
                            <a:gd name="connsiteX4" fmla="*/ 361950 w 361950"/>
                            <a:gd name="connsiteY4" fmla="*/ 180975 h 3619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1950" h="361950">
                              <a:moveTo>
                                <a:pt x="361950" y="180975"/>
                              </a:moveTo>
                              <a:cubicBezTo>
                                <a:pt x="361950" y="280925"/>
                                <a:pt x="280925" y="361950"/>
                                <a:pt x="180975" y="361950"/>
                              </a:cubicBezTo>
                              <a:cubicBezTo>
                                <a:pt x="81025" y="361950"/>
                                <a:pt x="0" y="280925"/>
                                <a:pt x="0" y="180975"/>
                              </a:cubicBezTo>
                              <a:cubicBezTo>
                                <a:pt x="0" y="81025"/>
                                <a:pt x="81025" y="0"/>
                                <a:pt x="180975" y="0"/>
                              </a:cubicBezTo>
                              <a:cubicBezTo>
                                <a:pt x="280925" y="0"/>
                                <a:pt x="361950" y="81025"/>
                                <a:pt x="361950" y="180975"/>
                              </a:cubicBezTo>
                              <a:close/>
                            </a:path>
                          </a:pathLst>
                        </a:custGeom>
                        <a:solidFill>
                          <a:schemeClr val="bg1"/>
                        </a:solidFill>
                        <a:ln w="11311" cap="flat">
                          <a:solidFill>
                            <a:schemeClr val="tx1"/>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5CC1C" id="フリーフォーム: 図形 17" o:spid="_x0000_s1026" style="position:absolute;left:0;text-align:left;margin-left:343.9pt;margin-top:184.5pt;width:67.5pt;height:64.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195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" path="m361950,180975v,99950,-81025,180975,-180975,180975c81025,361950,,280925,,180975,,81025,81025,,180975,v99950,,180975,81025,180975,180975xe" fillcolor="white [3212]" strokecolor="black [3213]" strokeweight=".31419mm">
                <v:stroke joinstyle="miter"/>
                <v:path arrowok="t" o:connecttype="custom" o:connectlocs="857250,409575;428625,819150;0,409575;428625,0;857250,409575" o:connectangles="0,0,0,0,0"/>
              </v:shape>
            </w:pict>
          </mc:Fallback>
        </mc:AlternateContent>
      </w:r>
      <w:permEnd w:id="396245629"/>
      <w:r w:rsidR="00A004EB">
        <w:rPr>
          <w:rFonts w:ascii="Yu Gothic" w:eastAsia="Yu Gothic" w:hAnsi="Yu Gothic" w:cs="Arial"/>
          <w:b/>
          <w:bCs/>
          <w:color w:val="000000" w:themeColor="text1"/>
          <w:sz w:val="24"/>
          <w:szCs w:val="24"/>
        </w:rPr>
        <w:br w:type="page"/>
      </w:r>
    </w:p>
    <w:p w14:paraId="1060FEAA" w14:textId="77777777" w:rsidR="001B3DDD" w:rsidRPr="001B3DDD" w:rsidRDefault="001B3DDD" w:rsidP="001B3DDD">
      <w:pPr>
        <w:rPr>
          <w:rFonts w:ascii="Yu Gothic" w:eastAsia="Yu Gothic" w:hAnsi="Yu Gothic" w:cs="Arial"/>
          <w:b/>
          <w:bCs/>
          <w:color w:val="000000" w:themeColor="text1"/>
          <w:szCs w:val="21"/>
        </w:rPr>
      </w:pPr>
      <w:r w:rsidRPr="001B3DDD">
        <w:rPr>
          <w:rFonts w:ascii="Yu Gothic" w:eastAsia="Yu Gothic" w:hAnsi="Yu Gothic" w:cs="Arial" w:hint="eastAsia"/>
          <w:b/>
          <w:bCs/>
          <w:color w:val="000000" w:themeColor="text1"/>
          <w:szCs w:val="21"/>
        </w:rPr>
        <w:lastRenderedPageBreak/>
        <w:t>ご利用方法</w:t>
      </w:r>
    </w:p>
    <w:p w14:paraId="4326BBEB" w14:textId="400401B6" w:rsidR="00E116CD" w:rsidRPr="00E116CD" w:rsidRDefault="001B3DD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まずは、</w:t>
      </w:r>
      <w:r w:rsidR="00E116CD" w:rsidRPr="00E116CD">
        <w:rPr>
          <w:rFonts w:ascii="Yu Gothic" w:eastAsia="Yu Gothic" w:hAnsi="Yu Gothic" w:cs="Arial" w:hint="eastAsia"/>
          <w:color w:val="000000" w:themeColor="text1"/>
          <w:szCs w:val="21"/>
        </w:rPr>
        <w:t>ターゲットとされる方のイメージをフォーマットの真ん中に入れます。似顔絵を描いたり、似た感じの画像を使ったり、フォーマットの顔の部分（丸い形の部分）に目・鼻・口等を描いてみたりしてください。</w:t>
      </w:r>
    </w:p>
    <w:p w14:paraId="36E5EDB5" w14:textId="77777777" w:rsidR="00E116CD" w:rsidRPr="00E116CD" w:rsidRDefault="00E116CD" w:rsidP="00E116CD">
      <w:pPr>
        <w:pStyle w:val="a7"/>
        <w:adjustRightInd w:val="0"/>
        <w:snapToGrid w:val="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名前欄：思い浮かべていらっしゃる人の本当の名前でも、ニックネームでもどちらでも良いです。例えば、日本で周りにいらっしゃる方で似ているな、と思う方がいれば「ドイツの田中さん」のような名前にすると、イメージがわきやすい場合があると思います。</w:t>
      </w:r>
    </w:p>
    <w:p w14:paraId="2DDCFCF1" w14:textId="77777777" w:rsidR="00E116CD" w:rsidRPr="00E116CD" w:rsidRDefault="00E116CD" w:rsidP="00E116CD">
      <w:pPr>
        <w:pStyle w:val="a7"/>
        <w:adjustRightInd w:val="0"/>
        <w:snapToGrid w:val="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説明：役職や組織での役割を書くのが一般的ですが、きちんと決められた役割でなくてもしっくりくるものがあれば、そちらを書くと進めやすいと思</w:t>
      </w:r>
    </w:p>
    <w:p w14:paraId="11E06845" w14:textId="77777777" w:rsidR="00E116CD" w:rsidRPr="00E116CD" w:rsidRDefault="00E116CD" w:rsidP="00E116CD">
      <w:pPr>
        <w:pStyle w:val="a7"/>
        <w:adjustRightInd w:val="0"/>
        <w:snapToGrid w:val="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います。</w:t>
      </w:r>
    </w:p>
    <w:p w14:paraId="77581D1F" w14:textId="77777777" w:rsidR="00E116CD" w:rsidRPr="00E116CD" w:rsidRDefault="00E116CD" w:rsidP="00E116CD">
      <w:pPr>
        <w:pStyle w:val="a7"/>
        <w:adjustRightInd w:val="0"/>
        <w:snapToGrid w:val="0"/>
        <w:ind w:leftChars="0" w:left="851"/>
        <w:rPr>
          <w:rFonts w:ascii="Yu Gothic" w:eastAsia="Yu Gothic" w:hAnsi="Yu Gothic" w:cs="Arial"/>
          <w:color w:val="000000" w:themeColor="text1"/>
          <w:szCs w:val="21"/>
        </w:rPr>
      </w:pPr>
    </w:p>
    <w:p w14:paraId="74167973" w14:textId="4EB5789C" w:rsidR="001B3DDD" w:rsidRPr="00E116CD" w:rsidRDefault="00E116C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次に、</w:t>
      </w:r>
      <w:r w:rsidR="001B3DDD" w:rsidRPr="00E116CD">
        <w:rPr>
          <w:rFonts w:ascii="Yu Gothic" w:eastAsia="Yu Gothic" w:hAnsi="Yu Gothic" w:cs="Arial" w:hint="eastAsia"/>
          <w:color w:val="000000" w:themeColor="text1"/>
          <w:szCs w:val="21"/>
        </w:rPr>
        <w:t>「見ているもの・こと」「していること」「考えている事」「感じていること」について、それぞれ書き出してみてください。左上にある四角のテキストボックスをコピーして書き込んでいかれるのがおすすめです。</w:t>
      </w:r>
      <w:r w:rsidRPr="00E116CD">
        <w:rPr>
          <w:rFonts w:ascii="Yu Gothic" w:eastAsia="Yu Gothic" w:hAnsi="Yu Gothic" w:cs="Arial" w:hint="eastAsia"/>
          <w:color w:val="000000" w:themeColor="text1"/>
          <w:szCs w:val="21"/>
        </w:rPr>
        <w:t>あまりピンとくる内容が浮かばなくて悩まれることがあるかもしれませんが、まずは何でも思いついたことを書き出していくことが大切ですので、楽な気持ちで取り組まれると良いと思います。</w:t>
      </w:r>
    </w:p>
    <w:p w14:paraId="5C2C38CB" w14:textId="77777777" w:rsidR="001B3DDD" w:rsidRPr="00E116CD" w:rsidRDefault="001B3DDD" w:rsidP="00E116CD">
      <w:pPr>
        <w:adjustRightInd w:val="0"/>
        <w:snapToGrid w:val="0"/>
        <w:rPr>
          <w:rFonts w:ascii="Yu Gothic" w:eastAsia="Yu Gothic" w:hAnsi="Yu Gothic" w:cs="Arial"/>
          <w:color w:val="000000" w:themeColor="text1"/>
          <w:szCs w:val="21"/>
        </w:rPr>
      </w:pPr>
    </w:p>
    <w:p w14:paraId="278BB50A" w14:textId="410EBAA2" w:rsidR="001B3DDD" w:rsidRPr="00E116CD" w:rsidRDefault="001B3DD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書き出したら、「共感できること」「共感できないこと」に各テキストボックスを分類してみてください。４つの項目それぞれの枠の中で、共感できることを左側、共感できないことを右側にまとめるとやりやすいです。</w:t>
      </w:r>
    </w:p>
    <w:p w14:paraId="35AD0CB0" w14:textId="77777777" w:rsidR="001B3DDD" w:rsidRPr="00E116CD" w:rsidRDefault="001B3DDD" w:rsidP="00E116CD">
      <w:pPr>
        <w:adjustRightInd w:val="0"/>
        <w:snapToGrid w:val="0"/>
        <w:rPr>
          <w:rFonts w:ascii="Yu Gothic" w:eastAsia="Yu Gothic" w:hAnsi="Yu Gothic" w:cs="Arial"/>
          <w:color w:val="000000" w:themeColor="text1"/>
          <w:szCs w:val="21"/>
        </w:rPr>
      </w:pPr>
    </w:p>
    <w:p w14:paraId="4ACC7D6D" w14:textId="6E5C5836" w:rsidR="001B3DDD" w:rsidRPr="00E116CD" w:rsidRDefault="001B3DD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分類が済んだら、まずは「共感できること」に注目してみてください。外国人でも意外とご自分と同じように考える点がある事にきづかれるのではないでしょうか。異文化、異なる商習慣から感じていた心の距離が、これで少し近づいてくるのではと思います。</w:t>
      </w:r>
    </w:p>
    <w:p w14:paraId="21F48EFF" w14:textId="77777777" w:rsidR="001B3DDD" w:rsidRPr="00E116CD" w:rsidRDefault="001B3DDD" w:rsidP="00E116CD">
      <w:pPr>
        <w:adjustRightInd w:val="0"/>
        <w:snapToGrid w:val="0"/>
        <w:rPr>
          <w:rFonts w:ascii="Yu Gothic" w:eastAsia="Yu Gothic" w:hAnsi="Yu Gothic" w:cs="Arial"/>
          <w:color w:val="000000" w:themeColor="text1"/>
          <w:szCs w:val="21"/>
        </w:rPr>
      </w:pPr>
    </w:p>
    <w:p w14:paraId="3E1EA2A8" w14:textId="2AD6094D" w:rsidR="001B3DDD" w:rsidRPr="00E116CD" w:rsidRDefault="001B3DD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次に、「共感できないこと」に注目してください。今までモヤモヤとしていた違和感の素が見えてくるかもしれません。また、「していること」の背景には、「考えていること」「感じていること」「見ているもの・こと」が繋がっていることが多いです。そうした、それぞれの項目を超えたところでの繋がりを見つけることで、相手に対して「わからないな～」「違うな～」と思われていた点が少しすっきりと、少なくとも理由がわかってくるのではないでしょうか。</w:t>
      </w:r>
    </w:p>
    <w:p w14:paraId="3852CE97" w14:textId="77777777" w:rsidR="001B3DDD" w:rsidRPr="00E116CD" w:rsidRDefault="001B3DDD" w:rsidP="00E116CD">
      <w:pPr>
        <w:adjustRightInd w:val="0"/>
        <w:snapToGrid w:val="0"/>
        <w:rPr>
          <w:rFonts w:ascii="Yu Gothic" w:eastAsia="Yu Gothic" w:hAnsi="Yu Gothic" w:cs="Arial"/>
          <w:color w:val="000000" w:themeColor="text1"/>
          <w:szCs w:val="21"/>
        </w:rPr>
      </w:pPr>
    </w:p>
    <w:p w14:paraId="5BCC3C3D" w14:textId="7367472F" w:rsidR="001B3DDD" w:rsidRPr="00E116CD" w:rsidRDefault="001B3DDD" w:rsidP="00E116CD">
      <w:pPr>
        <w:pStyle w:val="a7"/>
        <w:numPr>
          <w:ilvl w:val="0"/>
          <w:numId w:val="9"/>
        </w:numPr>
        <w:adjustRightInd w:val="0"/>
        <w:snapToGrid w:val="0"/>
        <w:ind w:leftChars="0"/>
        <w:rPr>
          <w:rFonts w:ascii="Yu Gothic" w:eastAsia="Yu Gothic" w:hAnsi="Yu Gothic" w:cs="Arial"/>
          <w:color w:val="000000" w:themeColor="text1"/>
          <w:szCs w:val="21"/>
        </w:rPr>
      </w:pPr>
      <w:r w:rsidRPr="00E116CD">
        <w:rPr>
          <w:rFonts w:ascii="Yu Gothic" w:eastAsia="Yu Gothic" w:hAnsi="Yu Gothic" w:cs="Arial" w:hint="eastAsia"/>
          <w:color w:val="000000" w:themeColor="text1"/>
          <w:szCs w:val="21"/>
        </w:rPr>
        <w:t>今日、この共感マップを作られたことが、ターゲットとする方との関係づくりの第一歩になります。ここで書かれた共感マップの内容を前提にターゲットに接してみることで、納得がいく点もあれば、実際には共感マップで考えていたのとは異なる点も出てくると思います。そうした異なる点を書き直してみて、またじっくり考えてみて・・・ということを繰り返すうちに、ターゲットの方と真にわかりあえる関係づくりにお役立ていただけると思います。</w:t>
      </w:r>
    </w:p>
    <w:p w14:paraId="452FD1A4" w14:textId="77777777" w:rsidR="001B3DDD" w:rsidRPr="00E116CD" w:rsidRDefault="001B3DDD" w:rsidP="00E116CD">
      <w:pPr>
        <w:adjustRightInd w:val="0"/>
        <w:snapToGrid w:val="0"/>
        <w:rPr>
          <w:rFonts w:ascii="Yu Gothic" w:eastAsia="Yu Gothic" w:hAnsi="Yu Gothic" w:cs="Arial"/>
          <w:color w:val="000000" w:themeColor="text1"/>
          <w:szCs w:val="21"/>
        </w:rPr>
      </w:pPr>
    </w:p>
    <w:p w14:paraId="3DDCA67A" w14:textId="77777777" w:rsidR="001B3DDD" w:rsidRPr="00E116CD" w:rsidRDefault="001B3DDD" w:rsidP="00E116CD">
      <w:pPr>
        <w:adjustRightInd w:val="0"/>
        <w:snapToGrid w:val="0"/>
        <w:jc w:val="right"/>
        <w:rPr>
          <w:rFonts w:ascii="Yu Gothic" w:eastAsia="Yu Gothic" w:hAnsi="Yu Gothic" w:cs="Arial"/>
          <w:b/>
          <w:bCs/>
          <w:noProof/>
          <w:color w:val="000000" w:themeColor="text1"/>
          <w:szCs w:val="21"/>
        </w:rPr>
      </w:pPr>
      <w:r w:rsidRPr="00E116CD">
        <w:rPr>
          <w:rFonts w:ascii="Yu Gothic" w:eastAsia="Yu Gothic" w:hAnsi="Yu Gothic" w:cs="Arial" w:hint="eastAsia"/>
          <w:b/>
          <w:bCs/>
          <w:color w:val="000000" w:themeColor="text1"/>
          <w:szCs w:val="21"/>
        </w:rPr>
        <w:t>貴方の海外ビジネスでのご成功を心より願い、応援しています！</w:t>
      </w:r>
    </w:p>
    <w:p w14:paraId="6B0955AF" w14:textId="42377787" w:rsidR="00B878E4" w:rsidRPr="001B3DDD" w:rsidRDefault="001B3DDD" w:rsidP="001B3DDD">
      <w:pPr>
        <w:jc w:val="right"/>
        <w:rPr>
          <w:rFonts w:ascii="Yu Gothic" w:eastAsia="Yu Gothic" w:hAnsi="Yu Gothic" w:cs="Arial"/>
          <w:b/>
          <w:bCs/>
          <w:noProof/>
          <w:color w:val="000000" w:themeColor="text1"/>
          <w:szCs w:val="21"/>
        </w:rPr>
      </w:pPr>
      <w:r>
        <w:rPr>
          <w:rFonts w:ascii="Yu Gothic" w:eastAsia="Yu Gothic" w:hAnsi="Yu Gothic" w:cs="Arial" w:hint="eastAsia"/>
          <w:b/>
          <w:bCs/>
          <w:noProof/>
          <w:color w:val="000000" w:themeColor="text1"/>
          <w:szCs w:val="21"/>
        </w:rPr>
        <w:t>アンサンブラウ　イベント＋マーケティング</w:t>
      </w:r>
      <w:r w:rsidR="00E116CD">
        <w:rPr>
          <w:rFonts w:ascii="Yu Gothic" w:eastAsia="Yu Gothic" w:hAnsi="Yu Gothic" w:cs="Arial" w:hint="eastAsia"/>
          <w:b/>
          <w:bCs/>
          <w:noProof/>
          <w:color w:val="000000" w:themeColor="text1"/>
          <w:szCs w:val="21"/>
        </w:rPr>
        <w:t xml:space="preserve">　スタッフ一同</w:t>
      </w:r>
      <w:r w:rsidR="00A004EB" w:rsidRPr="001B3DDD">
        <w:rPr>
          <w:rFonts w:ascii="Yu Gothic" w:eastAsia="Yu Gothic" w:hAnsi="Yu Gothic" w:cs="Arial"/>
          <w:b/>
          <w:bCs/>
          <w:noProof/>
          <w:color w:val="000000" w:themeColor="text1"/>
          <w:szCs w:val="21"/>
        </w:rPr>
        <mc:AlternateContent>
          <mc:Choice Requires="wps">
            <w:drawing>
              <wp:anchor distT="45720" distB="45720" distL="114300" distR="114300" simplePos="0" relativeHeight="251886592" behindDoc="0" locked="0" layoutInCell="1" allowOverlap="1" wp14:anchorId="4D0BE912" wp14:editId="6C92483E">
                <wp:simplePos x="0" y="0"/>
                <wp:positionH relativeFrom="column">
                  <wp:posOffset>-66675</wp:posOffset>
                </wp:positionH>
                <wp:positionV relativeFrom="paragraph">
                  <wp:posOffset>1147445</wp:posOffset>
                </wp:positionV>
                <wp:extent cx="9744075"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noFill/>
                        <a:ln w="9525">
                          <a:noFill/>
                          <a:miter lim="800000"/>
                          <a:headEnd/>
                          <a:tailEnd/>
                        </a:ln>
                      </wps:spPr>
                      <wps:txbx>
                        <w:txbxContent>
                          <w:p w14:paraId="443BC2F6" w14:textId="52B5099B" w:rsidR="00A004EB" w:rsidRPr="001B3DDD" w:rsidRDefault="00A004EB" w:rsidP="00345621">
                            <w:pPr>
                              <w:adjustRightInd w:val="0"/>
                              <w:snapToGrid w:val="0"/>
                              <w:rPr>
                                <w:rFonts w:ascii="Yu Gothic" w:eastAsia="Yu Gothic" w:hAnsi="Yu Gothic"/>
                                <w:szCs w:val="21"/>
                              </w:rPr>
                            </w:pPr>
                            <w:r w:rsidRPr="001B3DDD">
                              <w:rPr>
                                <w:rFonts w:ascii="Yu Gothic" w:eastAsia="Yu Gothic" w:hAnsi="Yu Gothic" w:hint="eastAsia"/>
                                <w:szCs w:val="21"/>
                              </w:rPr>
                              <w:t>ご利用方法</w:t>
                            </w:r>
                          </w:p>
                          <w:p w14:paraId="154FDF75" w14:textId="735D5515" w:rsidR="00A004EB" w:rsidRPr="001B3DDD" w:rsidRDefault="00A004EB"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まずは一般的な共感マップと同じように、「見ているもの・こと」「していること」「考えている事」「感じていること」について、それぞれ書き出してみてください。</w:t>
                            </w:r>
                            <w:r w:rsidR="009C1846" w:rsidRPr="001B3DDD">
                              <w:rPr>
                                <w:rFonts w:ascii="Yu Gothic" w:eastAsia="Yu Gothic" w:hAnsi="Yu Gothic" w:hint="eastAsia"/>
                                <w:szCs w:val="21"/>
                              </w:rPr>
                              <w:t>左上にある四角のテキストボックスをコピーして書き込んでいかれるのがおすすめです。</w:t>
                            </w:r>
                          </w:p>
                          <w:p w14:paraId="4A6F5B66" w14:textId="77777777" w:rsidR="009C1846" w:rsidRPr="001B3DDD" w:rsidRDefault="009C1846" w:rsidP="00345621">
                            <w:pPr>
                              <w:pStyle w:val="a7"/>
                              <w:adjustRightInd w:val="0"/>
                              <w:snapToGrid w:val="0"/>
                              <w:ind w:leftChars="0" w:left="720"/>
                              <w:rPr>
                                <w:rFonts w:ascii="Yu Gothic" w:eastAsia="Yu Gothic" w:hAnsi="Yu Gothic"/>
                                <w:szCs w:val="21"/>
                              </w:rPr>
                            </w:pPr>
                          </w:p>
                          <w:p w14:paraId="2FC2E3EF" w14:textId="77777777" w:rsidR="001B3DDD" w:rsidRPr="001B3DDD" w:rsidRDefault="009C1846" w:rsidP="001B3DDD">
                            <w:pPr>
                              <w:pStyle w:val="a7"/>
                              <w:adjustRightInd w:val="0"/>
                              <w:snapToGrid w:val="0"/>
                              <w:ind w:leftChars="337" w:left="851" w:hangingChars="68" w:hanging="143"/>
                              <w:rPr>
                                <w:rFonts w:ascii="Yu Gothic" w:eastAsia="Yu Gothic" w:hAnsi="Yu Gothic"/>
                                <w:szCs w:val="21"/>
                              </w:rPr>
                            </w:pPr>
                            <w:r w:rsidRPr="001B3DDD">
                              <w:rPr>
                                <w:rFonts w:ascii="Yu Gothic" w:eastAsia="Yu Gothic" w:hAnsi="Yu Gothic"/>
                                <w:szCs w:val="21"/>
                              </w:rPr>
                              <w:t>＊</w:t>
                            </w:r>
                            <w:r w:rsidR="00A004EB" w:rsidRPr="001B3DDD">
                              <w:rPr>
                                <w:rFonts w:ascii="Yu Gothic" w:eastAsia="Yu Gothic" w:hAnsi="Yu Gothic" w:hint="eastAsia"/>
                                <w:szCs w:val="21"/>
                              </w:rPr>
                              <w:t>名前欄：思い浮かべていらっしゃる人の本当の名前でも、ニックネームでもどちらでも良いです。例えば、日本で周りにいらっしゃる方で似ているな、と思う方がいれば「ドイツの田中さん」のような名前にすると、イメージがわきやすい</w:t>
                            </w:r>
                            <w:r w:rsidR="00345621" w:rsidRPr="001B3DDD">
                              <w:rPr>
                                <w:rFonts w:ascii="Yu Gothic" w:eastAsia="Yu Gothic" w:hAnsi="Yu Gothic" w:hint="eastAsia"/>
                                <w:szCs w:val="21"/>
                              </w:rPr>
                              <w:t>場合</w:t>
                            </w:r>
                            <w:r w:rsidR="00A004EB" w:rsidRPr="001B3DDD">
                              <w:rPr>
                                <w:rFonts w:ascii="Yu Gothic" w:eastAsia="Yu Gothic" w:hAnsi="Yu Gothic" w:hint="eastAsia"/>
                                <w:szCs w:val="21"/>
                              </w:rPr>
                              <w:t>があると思います。</w:t>
                            </w:r>
                          </w:p>
                          <w:p w14:paraId="2267C296" w14:textId="01338005" w:rsidR="001B3DDD" w:rsidRPr="001B3DDD" w:rsidRDefault="009C1846" w:rsidP="001B3DDD">
                            <w:pPr>
                              <w:pStyle w:val="a7"/>
                              <w:adjustRightInd w:val="0"/>
                              <w:snapToGrid w:val="0"/>
                              <w:ind w:leftChars="0" w:left="720"/>
                              <w:rPr>
                                <w:rFonts w:ascii="Yu Gothic" w:eastAsia="Yu Gothic" w:hAnsi="Yu Gothic"/>
                                <w:szCs w:val="21"/>
                              </w:rPr>
                            </w:pPr>
                            <w:r w:rsidRPr="001B3DDD">
                              <w:rPr>
                                <w:rFonts w:ascii="Yu Gothic" w:eastAsia="Yu Gothic" w:hAnsi="Yu Gothic"/>
                                <w:szCs w:val="21"/>
                              </w:rPr>
                              <w:t>＊</w:t>
                            </w:r>
                            <w:r w:rsidRPr="001B3DDD">
                              <w:rPr>
                                <w:rFonts w:ascii="Yu Gothic" w:eastAsia="Yu Gothic" w:hAnsi="Yu Gothic" w:hint="eastAsia"/>
                                <w:szCs w:val="21"/>
                              </w:rPr>
                              <w:t>説明：役職や組織での役割を書くのが一般的ですが、きちんと決められた役割でなくてもしっくりくるものがあれば、そちらを書く</w:t>
                            </w:r>
                            <w:r w:rsidR="00345621" w:rsidRPr="001B3DDD">
                              <w:rPr>
                                <w:rFonts w:ascii="Yu Gothic" w:eastAsia="Yu Gothic" w:hAnsi="Yu Gothic" w:hint="eastAsia"/>
                                <w:szCs w:val="21"/>
                              </w:rPr>
                              <w:t>と</w:t>
                            </w:r>
                            <w:r w:rsidRPr="001B3DDD">
                              <w:rPr>
                                <w:rFonts w:ascii="Yu Gothic" w:eastAsia="Yu Gothic" w:hAnsi="Yu Gothic" w:hint="eastAsia"/>
                                <w:szCs w:val="21"/>
                              </w:rPr>
                              <w:t>進めやすいと思</w:t>
                            </w:r>
                          </w:p>
                          <w:p w14:paraId="6A3D89AC" w14:textId="77777777" w:rsidR="001B3DDD" w:rsidRPr="001B3DDD" w:rsidRDefault="009C1846" w:rsidP="001B3DDD">
                            <w:pPr>
                              <w:adjustRightInd w:val="0"/>
                              <w:snapToGrid w:val="0"/>
                              <w:ind w:firstLineChars="450" w:firstLine="945"/>
                              <w:rPr>
                                <w:rFonts w:ascii="Yu Gothic" w:eastAsia="Yu Gothic" w:hAnsi="Yu Gothic"/>
                                <w:szCs w:val="21"/>
                              </w:rPr>
                            </w:pPr>
                            <w:r w:rsidRPr="001B3DDD">
                              <w:rPr>
                                <w:rFonts w:ascii="Yu Gothic" w:eastAsia="Yu Gothic" w:hAnsi="Yu Gothic" w:hint="eastAsia"/>
                                <w:szCs w:val="21"/>
                              </w:rPr>
                              <w:t>います。</w:t>
                            </w:r>
                          </w:p>
                          <w:p w14:paraId="711E3032" w14:textId="30BD539D" w:rsidR="009C1846" w:rsidRPr="001B3DDD" w:rsidRDefault="009C1846" w:rsidP="001B3DDD">
                            <w:pPr>
                              <w:adjustRightInd w:val="0"/>
                              <w:snapToGrid w:val="0"/>
                              <w:ind w:leftChars="337" w:left="851" w:hangingChars="68" w:hanging="143"/>
                              <w:rPr>
                                <w:rFonts w:ascii="Yu Gothic" w:eastAsia="Yu Gothic" w:hAnsi="Yu Gothic"/>
                                <w:szCs w:val="21"/>
                              </w:rPr>
                            </w:pPr>
                            <w:r w:rsidRPr="001B3DDD">
                              <w:rPr>
                                <w:rFonts w:ascii="Yu Gothic" w:eastAsia="Yu Gothic" w:hAnsi="Yu Gothic" w:hint="eastAsia"/>
                                <w:szCs w:val="21"/>
                              </w:rPr>
                              <w:t>＊あまりぴんとくる内容が浮かばなくて悩まれることがあるかもしれませんが、まずは何でも思いついたことを書き出していくことが大切ですので、楽な気持ちで取り組まれると良いと思います。</w:t>
                            </w:r>
                          </w:p>
                          <w:p w14:paraId="5BCF927D" w14:textId="4533A2EC" w:rsidR="009C1846" w:rsidRPr="001B3DDD" w:rsidRDefault="009C1846" w:rsidP="00345621">
                            <w:pPr>
                              <w:adjustRightInd w:val="0"/>
                              <w:snapToGrid w:val="0"/>
                              <w:rPr>
                                <w:rFonts w:ascii="Yu Gothic" w:eastAsia="Yu Gothic" w:hAnsi="Yu Gothic"/>
                                <w:szCs w:val="21"/>
                              </w:rPr>
                            </w:pPr>
                          </w:p>
                          <w:p w14:paraId="59AB164D" w14:textId="701A1C0F" w:rsidR="00A004EB" w:rsidRPr="001B3DDD" w:rsidRDefault="009C1846"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書き出したら、「共感できること」「共感できないこと」に各テキストボックスを分類してみてください。４つの項目それぞれの枠の中で、共感できることを左側、共感できないことを右側にまとめるとやりやすいです。</w:t>
                            </w:r>
                          </w:p>
                          <w:p w14:paraId="5B8FC8FE" w14:textId="1C00CF66" w:rsidR="00A004EB" w:rsidRPr="001B3DDD" w:rsidRDefault="00A004EB" w:rsidP="00345621">
                            <w:pPr>
                              <w:adjustRightInd w:val="0"/>
                              <w:snapToGrid w:val="0"/>
                              <w:rPr>
                                <w:rFonts w:ascii="Yu Gothic" w:eastAsia="Yu Gothic" w:hAnsi="Yu Gothic"/>
                                <w:szCs w:val="21"/>
                              </w:rPr>
                            </w:pPr>
                          </w:p>
                          <w:p w14:paraId="66213B84" w14:textId="4E261DEE" w:rsidR="009C1846" w:rsidRPr="001B3DDD" w:rsidRDefault="00345621"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分類が済んだら、まずは「共感できること」に注目してみてください。外国人でも意外とご自分と同じように考える点がある事にきづかれるのではないでしょうか。異文化、異なる商習慣から感じていた心の距離が、これで少し近づいてくるのではと思います。</w:t>
                            </w:r>
                          </w:p>
                          <w:p w14:paraId="27571E9C" w14:textId="5E09B10C" w:rsidR="00345621" w:rsidRPr="001B3DDD" w:rsidRDefault="00345621" w:rsidP="00345621">
                            <w:pPr>
                              <w:adjustRightInd w:val="0"/>
                              <w:snapToGrid w:val="0"/>
                              <w:rPr>
                                <w:rFonts w:ascii="Yu Gothic" w:eastAsia="Yu Gothic" w:hAnsi="Yu Gothic"/>
                                <w:szCs w:val="21"/>
                              </w:rPr>
                            </w:pPr>
                          </w:p>
                          <w:p w14:paraId="34D9F4EC" w14:textId="0E7983CB" w:rsidR="00345621" w:rsidRPr="001B3DDD" w:rsidRDefault="00345621"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次に、「共感できないこと」に注目してください。今までモヤモヤとしていた違和感の素が見えてくるかもしれません。また、「していること」の背景には、「考えていること」「感じていること」「見ているもの・こと」が繋がっていることが多いです。そうした、それぞれの項目を超えたところでの繋がりを見つけることで、相手に対して「わからないな～」「違うな～」と思われていた点が少しすっきりと、少なくとも理由がわかってくるのではないでしょうか。</w:t>
                            </w:r>
                          </w:p>
                          <w:p w14:paraId="339DA34A" w14:textId="77777777" w:rsidR="00345621" w:rsidRPr="001B3DDD" w:rsidRDefault="00345621" w:rsidP="00345621">
                            <w:pPr>
                              <w:pStyle w:val="a7"/>
                              <w:rPr>
                                <w:rFonts w:ascii="Yu Gothic" w:eastAsia="Yu Gothic" w:hAnsi="Yu Gothic"/>
                                <w:szCs w:val="21"/>
                              </w:rPr>
                            </w:pPr>
                          </w:p>
                          <w:p w14:paraId="2866E55A" w14:textId="66BB99E4" w:rsidR="00345621" w:rsidRPr="001B3DDD" w:rsidRDefault="001B3DDD"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今日、この共感マップを作られたことが、ターゲットとする方との関係づくりの第一歩になります。ここで書かれた共感マップの内容を前提にターゲットに接してみることで、納得がいく点もあれば、実際には共感マップで考えていたのとは異なる点も出てくると思います。そうした異なる点を書き直してみて、またじっくり考えてみて・・・ということを繰り返すうちに、ターゲットの方と真にわかりあえる関係づくりにお役立ていただけると思います。</w:t>
                            </w:r>
                          </w:p>
                          <w:p w14:paraId="469A20B7" w14:textId="77777777" w:rsidR="001B3DDD" w:rsidRPr="001B3DDD" w:rsidRDefault="001B3DDD" w:rsidP="001B3DDD">
                            <w:pPr>
                              <w:pStyle w:val="a7"/>
                              <w:rPr>
                                <w:rFonts w:ascii="Yu Gothic" w:eastAsia="Yu Gothic" w:hAnsi="Yu Gothic"/>
                                <w:szCs w:val="21"/>
                              </w:rPr>
                            </w:pPr>
                          </w:p>
                          <w:p w14:paraId="460B9D30" w14:textId="42D1CBB9" w:rsidR="001B3DDD" w:rsidRPr="001B3DDD" w:rsidRDefault="001B3DDD" w:rsidP="001B3DDD">
                            <w:pPr>
                              <w:pStyle w:val="a7"/>
                              <w:adjustRightInd w:val="0"/>
                              <w:snapToGrid w:val="0"/>
                              <w:ind w:leftChars="0" w:left="720"/>
                              <w:rPr>
                                <w:rFonts w:ascii="Yu Gothic" w:eastAsia="Yu Gothic" w:hAnsi="Yu Gothic"/>
                                <w:szCs w:val="21"/>
                              </w:rPr>
                            </w:pPr>
                            <w:r w:rsidRPr="001B3DDD">
                              <w:rPr>
                                <w:rFonts w:ascii="Yu Gothic" w:eastAsia="Yu Gothic" w:hAnsi="Yu Gothic" w:hint="eastAsia"/>
                                <w:szCs w:val="21"/>
                              </w:rPr>
                              <w:t>貴方の海外ビジネスでのご成功を心より願い、応援しています！</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0BE912" id="テキスト ボックス 2" o:spid="_x0000_s1038" type="#_x0000_t202" style="position:absolute;left:0;text-align:left;margin-left:-5.25pt;margin-top:90.35pt;width:767.25pt;height:110.6pt;z-index:251886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" filled="f" stroked="f">
                <v:textbox style="mso-fit-shape-to-text:t">
                  <w:txbxContent>
                    <w:p w14:paraId="443BC2F6" w14:textId="52B5099B" w:rsidR="00A004EB" w:rsidRPr="001B3DDD" w:rsidRDefault="00A004EB" w:rsidP="00345621">
                      <w:pPr>
                        <w:adjustRightInd w:val="0"/>
                        <w:snapToGrid w:val="0"/>
                        <w:rPr>
                          <w:rFonts w:ascii="Yu Gothic" w:eastAsia="Yu Gothic" w:hAnsi="Yu Gothic"/>
                          <w:szCs w:val="21"/>
                        </w:rPr>
                      </w:pPr>
                      <w:r w:rsidRPr="001B3DDD">
                        <w:rPr>
                          <w:rFonts w:ascii="Yu Gothic" w:eastAsia="Yu Gothic" w:hAnsi="Yu Gothic" w:hint="eastAsia"/>
                          <w:szCs w:val="21"/>
                        </w:rPr>
                        <w:t>ご利用方法</w:t>
                      </w:r>
                    </w:p>
                    <w:p w14:paraId="154FDF75" w14:textId="735D5515" w:rsidR="00A004EB" w:rsidRPr="001B3DDD" w:rsidRDefault="00A004EB"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まずは一般的な共感マップと同じように、「見ているもの・こと」「していること」「考えている事」「感じていること」について、それぞれ書き出してみてください。</w:t>
                      </w:r>
                      <w:r w:rsidR="009C1846" w:rsidRPr="001B3DDD">
                        <w:rPr>
                          <w:rFonts w:ascii="Yu Gothic" w:eastAsia="Yu Gothic" w:hAnsi="Yu Gothic" w:hint="eastAsia"/>
                          <w:szCs w:val="21"/>
                        </w:rPr>
                        <w:t>左上にある四角のテキストボックスをコピーして書き込んでいかれるのがおすすめです。</w:t>
                      </w:r>
                    </w:p>
                    <w:p w14:paraId="4A6F5B66" w14:textId="77777777" w:rsidR="009C1846" w:rsidRPr="001B3DDD" w:rsidRDefault="009C1846" w:rsidP="00345621">
                      <w:pPr>
                        <w:pStyle w:val="a7"/>
                        <w:adjustRightInd w:val="0"/>
                        <w:snapToGrid w:val="0"/>
                        <w:ind w:leftChars="0" w:left="720"/>
                        <w:rPr>
                          <w:rFonts w:ascii="Yu Gothic" w:eastAsia="Yu Gothic" w:hAnsi="Yu Gothic"/>
                          <w:szCs w:val="21"/>
                        </w:rPr>
                      </w:pPr>
                    </w:p>
                    <w:p w14:paraId="2FC2E3EF" w14:textId="77777777" w:rsidR="001B3DDD" w:rsidRPr="001B3DDD" w:rsidRDefault="009C1846" w:rsidP="001B3DDD">
                      <w:pPr>
                        <w:pStyle w:val="a7"/>
                        <w:adjustRightInd w:val="0"/>
                        <w:snapToGrid w:val="0"/>
                        <w:ind w:leftChars="337" w:left="851" w:hangingChars="68" w:hanging="143"/>
                        <w:rPr>
                          <w:rFonts w:ascii="Yu Gothic" w:eastAsia="Yu Gothic" w:hAnsi="Yu Gothic"/>
                          <w:szCs w:val="21"/>
                        </w:rPr>
                      </w:pPr>
                      <w:r w:rsidRPr="001B3DDD">
                        <w:rPr>
                          <w:rFonts w:ascii="Yu Gothic" w:eastAsia="Yu Gothic" w:hAnsi="Yu Gothic"/>
                          <w:szCs w:val="21"/>
                        </w:rPr>
                        <w:t>＊</w:t>
                      </w:r>
                      <w:r w:rsidR="00A004EB" w:rsidRPr="001B3DDD">
                        <w:rPr>
                          <w:rFonts w:ascii="Yu Gothic" w:eastAsia="Yu Gothic" w:hAnsi="Yu Gothic" w:hint="eastAsia"/>
                          <w:szCs w:val="21"/>
                        </w:rPr>
                        <w:t>名前欄：思い浮かべていらっしゃる人の本当の名前でも、ニックネームでもどちらでも良いです。例えば、日本で周りにいらっしゃる方で似ているな、と思う方がいれば「ドイツの田中さん」のような名前にすると、イメージがわきやすい</w:t>
                      </w:r>
                      <w:r w:rsidR="00345621" w:rsidRPr="001B3DDD">
                        <w:rPr>
                          <w:rFonts w:ascii="Yu Gothic" w:eastAsia="Yu Gothic" w:hAnsi="Yu Gothic" w:hint="eastAsia"/>
                          <w:szCs w:val="21"/>
                        </w:rPr>
                        <w:t>場合</w:t>
                      </w:r>
                      <w:r w:rsidR="00A004EB" w:rsidRPr="001B3DDD">
                        <w:rPr>
                          <w:rFonts w:ascii="Yu Gothic" w:eastAsia="Yu Gothic" w:hAnsi="Yu Gothic" w:hint="eastAsia"/>
                          <w:szCs w:val="21"/>
                        </w:rPr>
                        <w:t>があると思います。</w:t>
                      </w:r>
                    </w:p>
                    <w:p w14:paraId="2267C296" w14:textId="01338005" w:rsidR="001B3DDD" w:rsidRPr="001B3DDD" w:rsidRDefault="009C1846" w:rsidP="001B3DDD">
                      <w:pPr>
                        <w:pStyle w:val="a7"/>
                        <w:adjustRightInd w:val="0"/>
                        <w:snapToGrid w:val="0"/>
                        <w:ind w:leftChars="0" w:left="720"/>
                        <w:rPr>
                          <w:rFonts w:ascii="Yu Gothic" w:eastAsia="Yu Gothic" w:hAnsi="Yu Gothic"/>
                          <w:szCs w:val="21"/>
                        </w:rPr>
                      </w:pPr>
                      <w:r w:rsidRPr="001B3DDD">
                        <w:rPr>
                          <w:rFonts w:ascii="Yu Gothic" w:eastAsia="Yu Gothic" w:hAnsi="Yu Gothic"/>
                          <w:szCs w:val="21"/>
                        </w:rPr>
                        <w:t>＊</w:t>
                      </w:r>
                      <w:r w:rsidRPr="001B3DDD">
                        <w:rPr>
                          <w:rFonts w:ascii="Yu Gothic" w:eastAsia="Yu Gothic" w:hAnsi="Yu Gothic" w:hint="eastAsia"/>
                          <w:szCs w:val="21"/>
                        </w:rPr>
                        <w:t>説明：役職や組織での役割を書くのが一般的ですが、きちんと決められた役割でなくてもしっくりくるものがあれば、そちらを書く</w:t>
                      </w:r>
                      <w:r w:rsidR="00345621" w:rsidRPr="001B3DDD">
                        <w:rPr>
                          <w:rFonts w:ascii="Yu Gothic" w:eastAsia="Yu Gothic" w:hAnsi="Yu Gothic" w:hint="eastAsia"/>
                          <w:szCs w:val="21"/>
                        </w:rPr>
                        <w:t>と</w:t>
                      </w:r>
                      <w:r w:rsidRPr="001B3DDD">
                        <w:rPr>
                          <w:rFonts w:ascii="Yu Gothic" w:eastAsia="Yu Gothic" w:hAnsi="Yu Gothic" w:hint="eastAsia"/>
                          <w:szCs w:val="21"/>
                        </w:rPr>
                        <w:t>進めやすいと思</w:t>
                      </w:r>
                    </w:p>
                    <w:p w14:paraId="6A3D89AC" w14:textId="77777777" w:rsidR="001B3DDD" w:rsidRPr="001B3DDD" w:rsidRDefault="009C1846" w:rsidP="001B3DDD">
                      <w:pPr>
                        <w:adjustRightInd w:val="0"/>
                        <w:snapToGrid w:val="0"/>
                        <w:ind w:firstLineChars="450" w:firstLine="945"/>
                        <w:rPr>
                          <w:rFonts w:ascii="Yu Gothic" w:eastAsia="Yu Gothic" w:hAnsi="Yu Gothic"/>
                          <w:szCs w:val="21"/>
                        </w:rPr>
                      </w:pPr>
                      <w:r w:rsidRPr="001B3DDD">
                        <w:rPr>
                          <w:rFonts w:ascii="Yu Gothic" w:eastAsia="Yu Gothic" w:hAnsi="Yu Gothic" w:hint="eastAsia"/>
                          <w:szCs w:val="21"/>
                        </w:rPr>
                        <w:t>います。</w:t>
                      </w:r>
                    </w:p>
                    <w:p w14:paraId="711E3032" w14:textId="30BD539D" w:rsidR="009C1846" w:rsidRPr="001B3DDD" w:rsidRDefault="009C1846" w:rsidP="001B3DDD">
                      <w:pPr>
                        <w:adjustRightInd w:val="0"/>
                        <w:snapToGrid w:val="0"/>
                        <w:ind w:leftChars="337" w:left="851" w:hangingChars="68" w:hanging="143"/>
                        <w:rPr>
                          <w:rFonts w:ascii="Yu Gothic" w:eastAsia="Yu Gothic" w:hAnsi="Yu Gothic"/>
                          <w:szCs w:val="21"/>
                        </w:rPr>
                      </w:pPr>
                      <w:r w:rsidRPr="001B3DDD">
                        <w:rPr>
                          <w:rFonts w:ascii="Yu Gothic" w:eastAsia="Yu Gothic" w:hAnsi="Yu Gothic" w:hint="eastAsia"/>
                          <w:szCs w:val="21"/>
                        </w:rPr>
                        <w:t>＊あまりぴんとくる内容が浮かばなくて悩まれることがあるかもしれませんが、まずは何でも思いついたことを書き出していくことが大切ですので、楽な気持ちで取り組まれると良いと思います。</w:t>
                      </w:r>
                    </w:p>
                    <w:p w14:paraId="5BCF927D" w14:textId="4533A2EC" w:rsidR="009C1846" w:rsidRPr="001B3DDD" w:rsidRDefault="009C1846" w:rsidP="00345621">
                      <w:pPr>
                        <w:adjustRightInd w:val="0"/>
                        <w:snapToGrid w:val="0"/>
                        <w:rPr>
                          <w:rFonts w:ascii="Yu Gothic" w:eastAsia="Yu Gothic" w:hAnsi="Yu Gothic"/>
                          <w:szCs w:val="21"/>
                        </w:rPr>
                      </w:pPr>
                    </w:p>
                    <w:p w14:paraId="59AB164D" w14:textId="701A1C0F" w:rsidR="00A004EB" w:rsidRPr="001B3DDD" w:rsidRDefault="009C1846"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書き出したら、「共感できること」「共感できないこと」に各テキストボックスを分類してみてください。４つの項目それぞれの枠の中で、共感できることを左側、共感できないことを右側にまとめるとやりやすいです。</w:t>
                      </w:r>
                    </w:p>
                    <w:p w14:paraId="5B8FC8FE" w14:textId="1C00CF66" w:rsidR="00A004EB" w:rsidRPr="001B3DDD" w:rsidRDefault="00A004EB" w:rsidP="00345621">
                      <w:pPr>
                        <w:adjustRightInd w:val="0"/>
                        <w:snapToGrid w:val="0"/>
                        <w:rPr>
                          <w:rFonts w:ascii="Yu Gothic" w:eastAsia="Yu Gothic" w:hAnsi="Yu Gothic"/>
                          <w:szCs w:val="21"/>
                        </w:rPr>
                      </w:pPr>
                    </w:p>
                    <w:p w14:paraId="66213B84" w14:textId="4E261DEE" w:rsidR="009C1846" w:rsidRPr="001B3DDD" w:rsidRDefault="00345621"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分類が済んだら、まずは「共感できること」に注目してみてください。外国人でも意外とご自分と同じように考える点がある事にきづかれるのではないでしょうか。異文化、異なる商習慣から感じていた心の距離が、これで少し近づいてくるのではと思います。</w:t>
                      </w:r>
                    </w:p>
                    <w:p w14:paraId="27571E9C" w14:textId="5E09B10C" w:rsidR="00345621" w:rsidRPr="001B3DDD" w:rsidRDefault="00345621" w:rsidP="00345621">
                      <w:pPr>
                        <w:adjustRightInd w:val="0"/>
                        <w:snapToGrid w:val="0"/>
                        <w:rPr>
                          <w:rFonts w:ascii="Yu Gothic" w:eastAsia="Yu Gothic" w:hAnsi="Yu Gothic"/>
                          <w:szCs w:val="21"/>
                        </w:rPr>
                      </w:pPr>
                    </w:p>
                    <w:p w14:paraId="34D9F4EC" w14:textId="0E7983CB" w:rsidR="00345621" w:rsidRPr="001B3DDD" w:rsidRDefault="00345621"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次に、「共感できないこと」に注目してください。今までモヤモヤとしていた違和感の素が見えてくるかもしれません。また、「していること」の背景には、「考えていること」「感じていること」「見ているもの・こと」が繋がっていることが多いです。そうした、それぞれの項目を超えたところでの繋がりを見つけることで、相手に対して「わからないな～」「違うな～」と思われていた点が少しすっきりと、少なくとも理由がわかってくるのではないでしょうか。</w:t>
                      </w:r>
                    </w:p>
                    <w:p w14:paraId="339DA34A" w14:textId="77777777" w:rsidR="00345621" w:rsidRPr="001B3DDD" w:rsidRDefault="00345621" w:rsidP="00345621">
                      <w:pPr>
                        <w:pStyle w:val="a7"/>
                        <w:rPr>
                          <w:rFonts w:ascii="Yu Gothic" w:eastAsia="Yu Gothic" w:hAnsi="Yu Gothic"/>
                          <w:szCs w:val="21"/>
                        </w:rPr>
                      </w:pPr>
                    </w:p>
                    <w:p w14:paraId="2866E55A" w14:textId="66BB99E4" w:rsidR="00345621" w:rsidRPr="001B3DDD" w:rsidRDefault="001B3DDD" w:rsidP="00345621">
                      <w:pPr>
                        <w:pStyle w:val="a7"/>
                        <w:numPr>
                          <w:ilvl w:val="0"/>
                          <w:numId w:val="6"/>
                        </w:numPr>
                        <w:adjustRightInd w:val="0"/>
                        <w:snapToGrid w:val="0"/>
                        <w:ind w:leftChars="0"/>
                        <w:rPr>
                          <w:rFonts w:ascii="Yu Gothic" w:eastAsia="Yu Gothic" w:hAnsi="Yu Gothic"/>
                          <w:szCs w:val="21"/>
                        </w:rPr>
                      </w:pPr>
                      <w:r w:rsidRPr="001B3DDD">
                        <w:rPr>
                          <w:rFonts w:ascii="Yu Gothic" w:eastAsia="Yu Gothic" w:hAnsi="Yu Gothic" w:hint="eastAsia"/>
                          <w:szCs w:val="21"/>
                        </w:rPr>
                        <w:t>今日、この共感マップを作られたことが、ターゲットとする方との関係づくりの第一歩になります。ここで書かれた共感マップの内容を前提にターゲットに接してみることで、納得がいく点もあれば、実際には共感マップで考えていたのとは異なる点も出てくると思います。そうした異なる点を書き直してみて、またじっくり考えてみて・・・ということを繰り返すうちに、ターゲットの方と真にわかりあえる関係づくりにお役立ていただけると思います。</w:t>
                      </w:r>
                    </w:p>
                    <w:p w14:paraId="469A20B7" w14:textId="77777777" w:rsidR="001B3DDD" w:rsidRPr="001B3DDD" w:rsidRDefault="001B3DDD" w:rsidP="001B3DDD">
                      <w:pPr>
                        <w:pStyle w:val="a7"/>
                        <w:rPr>
                          <w:rFonts w:ascii="Yu Gothic" w:eastAsia="Yu Gothic" w:hAnsi="Yu Gothic"/>
                          <w:szCs w:val="21"/>
                        </w:rPr>
                      </w:pPr>
                    </w:p>
                    <w:p w14:paraId="460B9D30" w14:textId="42D1CBB9" w:rsidR="001B3DDD" w:rsidRPr="001B3DDD" w:rsidRDefault="001B3DDD" w:rsidP="001B3DDD">
                      <w:pPr>
                        <w:pStyle w:val="a7"/>
                        <w:adjustRightInd w:val="0"/>
                        <w:snapToGrid w:val="0"/>
                        <w:ind w:leftChars="0" w:left="720"/>
                        <w:rPr>
                          <w:rFonts w:ascii="Yu Gothic" w:eastAsia="Yu Gothic" w:hAnsi="Yu Gothic"/>
                          <w:szCs w:val="21"/>
                        </w:rPr>
                      </w:pPr>
                      <w:r w:rsidRPr="001B3DDD">
                        <w:rPr>
                          <w:rFonts w:ascii="Yu Gothic" w:eastAsia="Yu Gothic" w:hAnsi="Yu Gothic" w:hint="eastAsia"/>
                          <w:szCs w:val="21"/>
                        </w:rPr>
                        <w:t>貴方の海外ビジネスでのご成功を心より願い、応援しています！</w:t>
                      </w:r>
                    </w:p>
                  </w:txbxContent>
                </v:textbox>
              </v:shape>
            </w:pict>
          </mc:Fallback>
        </mc:AlternateContent>
      </w:r>
    </w:p>
    <w:sectPr w:rsidR="00B878E4" w:rsidRPr="001B3DDD" w:rsidSect="00B878E4">
      <w:headerReference w:type="default" r:id="rId7"/>
      <w:footerReference w:type="default" r:id="rId8"/>
      <w:pgSz w:w="16838" w:h="11906" w:orient="landscape"/>
      <w:pgMar w:top="454" w:right="720" w:bottom="720" w:left="720" w:header="567" w:footer="567"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5B9A3" w14:textId="77777777" w:rsidR="00EB26BC" w:rsidRDefault="00EB26BC" w:rsidP="007575FA">
      <w:r>
        <w:separator/>
      </w:r>
    </w:p>
  </w:endnote>
  <w:endnote w:type="continuationSeparator" w:id="0">
    <w:p w14:paraId="02457BA0" w14:textId="77777777" w:rsidR="00EB26BC" w:rsidRDefault="00EB26BC" w:rsidP="00757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eiryo UI">
    <w:panose1 w:val="020B0604030504040204"/>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942F8" w14:textId="61473869" w:rsidR="00C46919" w:rsidRPr="00B77DD6" w:rsidRDefault="00C46919" w:rsidP="00B77DD6">
    <w:pPr>
      <w:pStyle w:val="a5"/>
      <w:jc w:val="center"/>
      <w:rPr>
        <w:color w:val="ED7D31" w:themeColor="accent2"/>
        <w:lang w:val="de-DE"/>
      </w:rPr>
    </w:pPr>
    <w:r w:rsidRPr="00B77DD6">
      <w:rPr>
        <w:rFonts w:ascii="Yu Gothic" w:eastAsia="Yu Gothic" w:hAnsi="Yu Gothic" w:hint="eastAsia"/>
        <w:color w:val="ED7D31" w:themeColor="accent2"/>
        <w:sz w:val="18"/>
        <w:szCs w:val="18"/>
      </w:rPr>
      <w:t>海外ビジネスに現磁力・日本視点・チームワークを</w:t>
    </w:r>
    <w:r w:rsidRPr="00B77DD6">
      <w:rPr>
        <w:rFonts w:hint="eastAsia"/>
        <w:color w:val="ED7D31" w:themeColor="accent2"/>
      </w:rPr>
      <w:t xml:space="preserve">　</w:t>
    </w:r>
    <w:r w:rsidRPr="00B77DD6">
      <w:rPr>
        <w:rFonts w:ascii="Yu Gothic" w:eastAsia="Yu Gothic" w:hAnsi="Yu Gothic" w:hint="eastAsia"/>
        <w:b/>
        <w:bCs/>
        <w:color w:val="ED7D31" w:themeColor="accent2"/>
        <w:sz w:val="22"/>
      </w:rPr>
      <w:t>アンサンブラウ　イベント</w:t>
    </w:r>
    <w:r w:rsidRPr="00B77DD6">
      <w:rPr>
        <w:rFonts w:ascii="Yu Gothic" w:eastAsia="Yu Gothic" w:hAnsi="Yu Gothic" w:hint="eastAsia"/>
        <w:b/>
        <w:bCs/>
        <w:color w:val="ED7D31" w:themeColor="accent2"/>
        <w:sz w:val="22"/>
        <w:lang w:val="de-DE"/>
      </w:rPr>
      <w:t>+</w:t>
    </w:r>
    <w:r w:rsidRPr="00B77DD6">
      <w:rPr>
        <w:rFonts w:ascii="Yu Gothic" w:eastAsia="Yu Gothic" w:hAnsi="Yu Gothic" w:hint="eastAsia"/>
        <w:b/>
        <w:bCs/>
        <w:color w:val="ED7D31" w:themeColor="accent2"/>
        <w:sz w:val="22"/>
      </w:rPr>
      <w:t xml:space="preserve">マーケティング　</w:t>
    </w:r>
    <w:r w:rsidRPr="00B77DD6">
      <w:rPr>
        <w:rFonts w:hint="eastAsia"/>
        <w:color w:val="ED7D31" w:themeColor="accent2"/>
        <w:lang w:val="de-DE"/>
      </w:rPr>
      <w:t>w</w:t>
    </w:r>
    <w:r w:rsidRPr="00B77DD6">
      <w:rPr>
        <w:color w:val="ED7D31" w:themeColor="accent2"/>
        <w:lang w:val="de-DE"/>
      </w:rPr>
      <w:t>ww.ensemblau.com   info@ensemblau.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3F8BC" w14:textId="77777777" w:rsidR="00EB26BC" w:rsidRDefault="00EB26BC" w:rsidP="007575FA">
      <w:r>
        <w:separator/>
      </w:r>
    </w:p>
  </w:footnote>
  <w:footnote w:type="continuationSeparator" w:id="0">
    <w:p w14:paraId="31542B36" w14:textId="77777777" w:rsidR="00EB26BC" w:rsidRDefault="00EB26BC" w:rsidP="00757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734E" w14:textId="1F82DD5A" w:rsidR="00C46919" w:rsidRPr="00B878E4" w:rsidRDefault="00C46919" w:rsidP="00B878E4">
    <w:pPr>
      <w:adjustRightInd w:val="0"/>
      <w:snapToGrid w:val="0"/>
      <w:jc w:val="left"/>
      <w:rPr>
        <w:rFonts w:ascii="Yu Gothic" w:eastAsia="Yu Gothic" w:hAnsi="Yu Gothic" w:cs="Arial"/>
        <w:b/>
        <w:bCs/>
        <w:color w:val="ED7D31" w:themeColor="accent2"/>
        <w:sz w:val="24"/>
        <w:szCs w:val="24"/>
      </w:rPr>
    </w:pPr>
    <w:r w:rsidRPr="00B77DD6">
      <w:rPr>
        <w:rFonts w:ascii="Yu Gothic" w:eastAsia="Yu Gothic" w:hAnsi="Yu Gothic" w:cs="Arial" w:hint="eastAsia"/>
        <w:b/>
        <w:bCs/>
        <w:color w:val="ED7D31" w:themeColor="accent2"/>
        <w:sz w:val="24"/>
        <w:szCs w:val="24"/>
      </w:rPr>
      <w:t>海外マーケティング共感マップ 　v</w:t>
    </w:r>
    <w:r w:rsidRPr="00B77DD6">
      <w:rPr>
        <w:rFonts w:ascii="Yu Gothic" w:eastAsia="Yu Gothic" w:hAnsi="Yu Gothic" w:cs="Arial"/>
        <w:b/>
        <w:bCs/>
        <w:color w:val="ED7D31" w:themeColor="accent2"/>
        <w:sz w:val="24"/>
        <w:szCs w:val="24"/>
      </w:rPr>
      <w:t>er.</w:t>
    </w:r>
    <w:r w:rsidRPr="00B77DD6">
      <w:rPr>
        <w:rFonts w:ascii="Yu Gothic" w:eastAsia="Yu Gothic" w:hAnsi="Yu Gothic" w:cs="Arial" w:hint="eastAsia"/>
        <w:b/>
        <w:bCs/>
        <w:color w:val="ED7D31" w:themeColor="accent2"/>
        <w:sz w:val="24"/>
        <w:szCs w:val="24"/>
      </w:rPr>
      <w:t>アンサンブラ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0B7C"/>
    <w:multiLevelType w:val="hybridMultilevel"/>
    <w:tmpl w:val="E98680A8"/>
    <w:lvl w:ilvl="0" w:tplc="3AE6F0EA">
      <w:start w:val="1"/>
      <w:numFmt w:val="bullet"/>
      <w:lvlText w:val="-"/>
      <w:lvlJc w:val="left"/>
      <w:pPr>
        <w:ind w:left="1080" w:hanging="360"/>
      </w:pPr>
      <w:rPr>
        <w:rFonts w:ascii="Yu Gothic" w:eastAsia="Yu Gothic" w:hAnsi="Yu Gothic" w:cstheme="minorBidi"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 w15:restartNumberingAfterBreak="0">
    <w:nsid w:val="0A5C15BE"/>
    <w:multiLevelType w:val="hybridMultilevel"/>
    <w:tmpl w:val="B414E61C"/>
    <w:lvl w:ilvl="0" w:tplc="53FAF766">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98758AE"/>
    <w:multiLevelType w:val="hybridMultilevel"/>
    <w:tmpl w:val="062C41F2"/>
    <w:lvl w:ilvl="0" w:tplc="4EE4E704">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 w15:restartNumberingAfterBreak="0">
    <w:nsid w:val="3E9A4C8C"/>
    <w:multiLevelType w:val="hybridMultilevel"/>
    <w:tmpl w:val="DA6E68A6"/>
    <w:lvl w:ilvl="0" w:tplc="ACEC46A0">
      <w:numFmt w:val="bullet"/>
      <w:lvlText w:val="・"/>
      <w:lvlJc w:val="left"/>
      <w:pPr>
        <w:ind w:left="360" w:hanging="360"/>
      </w:pPr>
      <w:rPr>
        <w:rFonts w:ascii="Meiryo UI" w:eastAsia="Meiryo UI" w:hAnsi="Meiryo UI" w:cs="Arial"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4" w15:restartNumberingAfterBreak="0">
    <w:nsid w:val="47373B5B"/>
    <w:multiLevelType w:val="hybridMultilevel"/>
    <w:tmpl w:val="3CAC25E8"/>
    <w:lvl w:ilvl="0" w:tplc="1A9C5A36">
      <w:numFmt w:val="bullet"/>
      <w:lvlText w:val="・"/>
      <w:lvlJc w:val="left"/>
      <w:pPr>
        <w:ind w:left="360" w:hanging="360"/>
      </w:pPr>
      <w:rPr>
        <w:rFonts w:ascii="Meiryo UI" w:eastAsia="Meiryo UI" w:hAnsi="Meiryo UI" w:cs="Arial"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5" w15:restartNumberingAfterBreak="0">
    <w:nsid w:val="512C5797"/>
    <w:multiLevelType w:val="hybridMultilevel"/>
    <w:tmpl w:val="1A8A6EA4"/>
    <w:lvl w:ilvl="0" w:tplc="398E5F64">
      <w:start w:val="1"/>
      <w:numFmt w:val="bullet"/>
      <w:lvlText w:val="-"/>
      <w:lvlJc w:val="left"/>
      <w:pPr>
        <w:ind w:left="1200" w:hanging="360"/>
      </w:pPr>
      <w:rPr>
        <w:rFonts w:ascii="Yu Gothic" w:eastAsia="Yu Gothic" w:hAnsi="Yu Gothic"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6" w15:restartNumberingAfterBreak="0">
    <w:nsid w:val="5E7A2862"/>
    <w:multiLevelType w:val="hybridMultilevel"/>
    <w:tmpl w:val="97AE9B3A"/>
    <w:lvl w:ilvl="0" w:tplc="19D462E0">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7" w15:restartNumberingAfterBreak="0">
    <w:nsid w:val="72E81105"/>
    <w:multiLevelType w:val="hybridMultilevel"/>
    <w:tmpl w:val="F2961B42"/>
    <w:lvl w:ilvl="0" w:tplc="80ACE1AA">
      <w:numFmt w:val="bullet"/>
      <w:lvlText w:val="・"/>
      <w:lvlJc w:val="left"/>
      <w:pPr>
        <w:ind w:left="360" w:hanging="360"/>
      </w:pPr>
      <w:rPr>
        <w:rFonts w:ascii="Meiryo UI" w:eastAsia="Meiryo UI" w:hAnsi="Meiryo UI" w:cs="Arial"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8" w15:restartNumberingAfterBreak="0">
    <w:nsid w:val="7CE24316"/>
    <w:multiLevelType w:val="hybridMultilevel"/>
    <w:tmpl w:val="88F23EA0"/>
    <w:lvl w:ilvl="0" w:tplc="8CCAC582">
      <w:start w:val="1"/>
      <w:numFmt w:val="decimalFullWidth"/>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2"/>
  </w:num>
  <w:num w:numId="3">
    <w:abstractNumId w:val="4"/>
  </w:num>
  <w:num w:numId="4">
    <w:abstractNumId w:val="7"/>
  </w:num>
  <w:num w:numId="5">
    <w:abstractNumId w:val="3"/>
  </w:num>
  <w:num w:numId="6">
    <w:abstractNumId w:val="1"/>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cumentProtection w:edit="readOnly" w:enforcement="1" w:cryptProviderType="rsaAES" w:cryptAlgorithmClass="hash" w:cryptAlgorithmType="typeAny" w:cryptAlgorithmSid="14" w:cryptSpinCount="100000" w:hash="HMyeqg16vvVd4A1KSz9hxqHPViJaxhwB900p2e5IgJ6I6NJ2HF2TMOznVg5ueaB/lFmQ/PrEL7G507huJy25gg==" w:salt="IFAj4lJC/sDspKtPYTdmTA=="/>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DAwMzC0sDAwt7RU0lEKTi0uzszPAykwNKkFALBVRJktAAAA"/>
  </w:docVars>
  <w:rsids>
    <w:rsidRoot w:val="009743FE"/>
    <w:rsid w:val="000034BA"/>
    <w:rsid w:val="00092F90"/>
    <w:rsid w:val="000A5026"/>
    <w:rsid w:val="000A74D8"/>
    <w:rsid w:val="000C7153"/>
    <w:rsid w:val="000F3AAE"/>
    <w:rsid w:val="00121A85"/>
    <w:rsid w:val="0018028B"/>
    <w:rsid w:val="00184C8B"/>
    <w:rsid w:val="001857A7"/>
    <w:rsid w:val="001A3248"/>
    <w:rsid w:val="001B38CA"/>
    <w:rsid w:val="001B3DDD"/>
    <w:rsid w:val="001F6512"/>
    <w:rsid w:val="00250B0F"/>
    <w:rsid w:val="00266294"/>
    <w:rsid w:val="00277EE5"/>
    <w:rsid w:val="002831E2"/>
    <w:rsid w:val="002C137A"/>
    <w:rsid w:val="003225DF"/>
    <w:rsid w:val="00334EED"/>
    <w:rsid w:val="00345621"/>
    <w:rsid w:val="00346F13"/>
    <w:rsid w:val="003F2031"/>
    <w:rsid w:val="00424220"/>
    <w:rsid w:val="0042743D"/>
    <w:rsid w:val="00447601"/>
    <w:rsid w:val="00472121"/>
    <w:rsid w:val="004A6B82"/>
    <w:rsid w:val="004B2B49"/>
    <w:rsid w:val="004B5B51"/>
    <w:rsid w:val="004B6973"/>
    <w:rsid w:val="004C52BE"/>
    <w:rsid w:val="004E3BC2"/>
    <w:rsid w:val="00542860"/>
    <w:rsid w:val="005C1EBC"/>
    <w:rsid w:val="005C2980"/>
    <w:rsid w:val="005F693A"/>
    <w:rsid w:val="0066196D"/>
    <w:rsid w:val="00692E3C"/>
    <w:rsid w:val="006A5050"/>
    <w:rsid w:val="006C192F"/>
    <w:rsid w:val="007575FA"/>
    <w:rsid w:val="0077478B"/>
    <w:rsid w:val="007817BD"/>
    <w:rsid w:val="00790300"/>
    <w:rsid w:val="007953E3"/>
    <w:rsid w:val="007B48A4"/>
    <w:rsid w:val="007D5215"/>
    <w:rsid w:val="008058C7"/>
    <w:rsid w:val="00845479"/>
    <w:rsid w:val="008477A1"/>
    <w:rsid w:val="0089223C"/>
    <w:rsid w:val="008A4D96"/>
    <w:rsid w:val="008A5CE2"/>
    <w:rsid w:val="008B620C"/>
    <w:rsid w:val="008C1226"/>
    <w:rsid w:val="008C2233"/>
    <w:rsid w:val="008E58AD"/>
    <w:rsid w:val="008E62E9"/>
    <w:rsid w:val="00917C16"/>
    <w:rsid w:val="00941000"/>
    <w:rsid w:val="009469A1"/>
    <w:rsid w:val="0096240F"/>
    <w:rsid w:val="009743FE"/>
    <w:rsid w:val="009C1846"/>
    <w:rsid w:val="00A004EB"/>
    <w:rsid w:val="00A17014"/>
    <w:rsid w:val="00AC24CE"/>
    <w:rsid w:val="00AE20A3"/>
    <w:rsid w:val="00B06675"/>
    <w:rsid w:val="00B20C3D"/>
    <w:rsid w:val="00B3462C"/>
    <w:rsid w:val="00B47DC7"/>
    <w:rsid w:val="00B71082"/>
    <w:rsid w:val="00B74E5C"/>
    <w:rsid w:val="00B77DD6"/>
    <w:rsid w:val="00B878E4"/>
    <w:rsid w:val="00B90782"/>
    <w:rsid w:val="00BA00E3"/>
    <w:rsid w:val="00BA1C0F"/>
    <w:rsid w:val="00BA286F"/>
    <w:rsid w:val="00BC7D53"/>
    <w:rsid w:val="00C02EEF"/>
    <w:rsid w:val="00C0464B"/>
    <w:rsid w:val="00C135CF"/>
    <w:rsid w:val="00C17977"/>
    <w:rsid w:val="00C34A2A"/>
    <w:rsid w:val="00C46919"/>
    <w:rsid w:val="00C77480"/>
    <w:rsid w:val="00C87E36"/>
    <w:rsid w:val="00C90530"/>
    <w:rsid w:val="00C95F10"/>
    <w:rsid w:val="00CB34C3"/>
    <w:rsid w:val="00CB3EBB"/>
    <w:rsid w:val="00CE0CDB"/>
    <w:rsid w:val="00D11E2A"/>
    <w:rsid w:val="00D4136F"/>
    <w:rsid w:val="00D50B9E"/>
    <w:rsid w:val="00D86915"/>
    <w:rsid w:val="00DB3E39"/>
    <w:rsid w:val="00DC297B"/>
    <w:rsid w:val="00DC596C"/>
    <w:rsid w:val="00E02758"/>
    <w:rsid w:val="00E116CD"/>
    <w:rsid w:val="00E42262"/>
    <w:rsid w:val="00E42399"/>
    <w:rsid w:val="00E740C8"/>
    <w:rsid w:val="00E96A56"/>
    <w:rsid w:val="00EB26BC"/>
    <w:rsid w:val="00EE1C9B"/>
    <w:rsid w:val="00EE28F5"/>
    <w:rsid w:val="00F4713F"/>
    <w:rsid w:val="00F5320E"/>
    <w:rsid w:val="00F665CA"/>
    <w:rsid w:val="00F7490F"/>
    <w:rsid w:val="00F75169"/>
    <w:rsid w:val="00FA2F49"/>
    <w:rsid w:val="00FC609E"/>
    <w:rsid w:val="00FD5AC1"/>
    <w:rsid w:val="00FE034D"/>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47DCC0B"/>
  <w15:chartTrackingRefBased/>
  <w15:docId w15:val="{30D4BC04-156E-47D7-BBF2-4FD1E43B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575FA"/>
    <w:pPr>
      <w:tabs>
        <w:tab w:val="center" w:pos="4513"/>
        <w:tab w:val="right" w:pos="9026"/>
      </w:tabs>
      <w:snapToGrid w:val="0"/>
    </w:pPr>
  </w:style>
  <w:style w:type="character" w:customStyle="1" w:styleId="a4">
    <w:name w:val="ヘッダー (文字)"/>
    <w:basedOn w:val="a0"/>
    <w:link w:val="a3"/>
    <w:uiPriority w:val="99"/>
    <w:rsid w:val="007575FA"/>
  </w:style>
  <w:style w:type="paragraph" w:styleId="a5">
    <w:name w:val="footer"/>
    <w:basedOn w:val="a"/>
    <w:link w:val="a6"/>
    <w:uiPriority w:val="99"/>
    <w:unhideWhenUsed/>
    <w:rsid w:val="007575FA"/>
    <w:pPr>
      <w:tabs>
        <w:tab w:val="center" w:pos="4513"/>
        <w:tab w:val="right" w:pos="9026"/>
      </w:tabs>
      <w:snapToGrid w:val="0"/>
    </w:pPr>
  </w:style>
  <w:style w:type="character" w:customStyle="1" w:styleId="a6">
    <w:name w:val="フッター (文字)"/>
    <w:basedOn w:val="a0"/>
    <w:link w:val="a5"/>
    <w:uiPriority w:val="99"/>
    <w:rsid w:val="007575FA"/>
  </w:style>
  <w:style w:type="paragraph" w:styleId="a7">
    <w:name w:val="List Paragraph"/>
    <w:basedOn w:val="a"/>
    <w:uiPriority w:val="34"/>
    <w:qFormat/>
    <w:rsid w:val="007575FA"/>
    <w:pPr>
      <w:ind w:leftChars="400" w:left="840"/>
    </w:pPr>
  </w:style>
  <w:style w:type="character" w:styleId="a8">
    <w:name w:val="Hyperlink"/>
    <w:basedOn w:val="a0"/>
    <w:uiPriority w:val="99"/>
    <w:unhideWhenUsed/>
    <w:rsid w:val="00790300"/>
    <w:rPr>
      <w:color w:val="0000FF"/>
      <w:u w:val="single"/>
    </w:rPr>
  </w:style>
  <w:style w:type="character" w:styleId="a9">
    <w:name w:val="FollowedHyperlink"/>
    <w:basedOn w:val="a0"/>
    <w:uiPriority w:val="99"/>
    <w:semiHidden/>
    <w:unhideWhenUsed/>
    <w:rsid w:val="00D4136F"/>
    <w:rPr>
      <w:color w:val="954F72" w:themeColor="followedHyperlink"/>
      <w:u w:val="single"/>
    </w:rPr>
  </w:style>
  <w:style w:type="table" w:styleId="aa">
    <w:name w:val="Table Grid"/>
    <w:basedOn w:val="a1"/>
    <w:uiPriority w:val="39"/>
    <w:rsid w:val="0028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B77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78</Words>
  <Characters>1020</Characters>
  <Application>Microsoft Office Word</Application>
  <DocSecurity>8</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ori Aoyama</dc:creator>
  <cp:keywords/>
  <dc:description/>
  <cp:lastModifiedBy>Kaori Aoyama</cp:lastModifiedBy>
  <cp:revision>2</cp:revision>
  <cp:lastPrinted>2020-05-02T06:41:00Z</cp:lastPrinted>
  <dcterms:created xsi:type="dcterms:W3CDTF">2020-05-19T08:46:00Z</dcterms:created>
  <dcterms:modified xsi:type="dcterms:W3CDTF">2020-05-19T08:46:00Z</dcterms:modified>
</cp:coreProperties>
</file>